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5CDB" w:rsidRPr="00E44F37" w:rsidRDefault="00F85CDB" w:rsidP="00F85CDB">
      <w:pPr>
        <w:jc w:val="right"/>
        <w:rPr>
          <w:sz w:val="12"/>
        </w:rPr>
      </w:pPr>
    </w:p>
    <w:p w:rsidR="00F85CDB" w:rsidRPr="002E4840" w:rsidRDefault="00F85CDB" w:rsidP="00F85CDB">
      <w:pPr>
        <w:ind w:left="-142" w:right="-433" w:hanging="142"/>
        <w:jc w:val="center"/>
        <w:rPr>
          <w:rFonts w:asciiTheme="majorHAnsi" w:hAnsiTheme="majorHAnsi"/>
          <w:b/>
          <w:sz w:val="10"/>
          <w:szCs w:val="20"/>
          <w:highlight w:val="yellow"/>
        </w:rPr>
      </w:pPr>
      <w:r>
        <w:rPr>
          <w:rFonts w:asciiTheme="majorHAnsi" w:hAnsiTheme="majorHAnsi"/>
          <w:b/>
          <w:noProof/>
          <w:sz w:val="10"/>
          <w:szCs w:val="20"/>
          <w:lang w:eastAsia="pt-PT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F931C8E" wp14:editId="39BB4928">
                <wp:simplePos x="0" y="0"/>
                <wp:positionH relativeFrom="column">
                  <wp:posOffset>6824</wp:posOffset>
                </wp:positionH>
                <wp:positionV relativeFrom="paragraph">
                  <wp:posOffset>64429</wp:posOffset>
                </wp:positionV>
                <wp:extent cx="6557749" cy="641445"/>
                <wp:effectExtent l="57150" t="19050" r="71755" b="101600"/>
                <wp:wrapNone/>
                <wp:docPr id="3" name="Rec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57749" cy="64144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ângulo 3" o:spid="_x0000_s1026" style="position:absolute;margin-left:.55pt;margin-top:5.05pt;width:516.35pt;height:50.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" filled="f" strokecolor="#4a7ebb">
                <v:shadow on="t" color="black" opacity="22937f" origin=",.5" offset="0,.63889mm"/>
              </v:rect>
            </w:pict>
          </mc:Fallback>
        </mc:AlternateContent>
      </w:r>
    </w:p>
    <w:p w:rsidR="00F85CDB" w:rsidRPr="002E4840" w:rsidRDefault="00F85CDB" w:rsidP="00F85CDB">
      <w:pPr>
        <w:spacing w:line="276" w:lineRule="auto"/>
        <w:ind w:left="142" w:right="-30"/>
        <w:jc w:val="both"/>
        <w:rPr>
          <w:rFonts w:asciiTheme="majorHAnsi" w:hAnsiTheme="majorHAnsi"/>
          <w:b/>
          <w:sz w:val="22"/>
          <w:szCs w:val="20"/>
          <w:u w:val="single"/>
        </w:rPr>
      </w:pPr>
      <w:r w:rsidRPr="002E4840">
        <w:rPr>
          <w:rFonts w:asciiTheme="majorHAnsi" w:hAnsiTheme="majorHAnsi"/>
          <w:b/>
          <w:sz w:val="22"/>
          <w:szCs w:val="20"/>
          <w:u w:val="single"/>
        </w:rPr>
        <w:t>Instruções de Preenchimento:</w:t>
      </w:r>
    </w:p>
    <w:p w:rsidR="00F85CDB" w:rsidRDefault="00F85CDB" w:rsidP="00F85CDB">
      <w:pPr>
        <w:spacing w:line="276" w:lineRule="auto"/>
        <w:ind w:left="142" w:right="-30"/>
        <w:jc w:val="both"/>
        <w:rPr>
          <w:rFonts w:asciiTheme="majorHAnsi" w:hAnsiTheme="majorHAnsi"/>
          <w:b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</w:rPr>
        <w:t>A</w:t>
      </w:r>
      <w:r w:rsidRPr="002E4840">
        <w:rPr>
          <w:rFonts w:asciiTheme="majorHAnsi" w:hAnsiTheme="majorHAnsi"/>
          <w:b/>
          <w:sz w:val="20"/>
          <w:szCs w:val="20"/>
        </w:rPr>
        <w:t>penas</w:t>
      </w:r>
      <w:r>
        <w:rPr>
          <w:rFonts w:asciiTheme="majorHAnsi" w:hAnsiTheme="majorHAnsi"/>
          <w:b/>
          <w:sz w:val="20"/>
          <w:szCs w:val="20"/>
        </w:rPr>
        <w:t xml:space="preserve"> pode</w:t>
      </w:r>
      <w:r w:rsidRPr="002E4840">
        <w:rPr>
          <w:rFonts w:asciiTheme="majorHAnsi" w:hAnsiTheme="majorHAnsi"/>
          <w:b/>
          <w:sz w:val="20"/>
          <w:szCs w:val="20"/>
        </w:rPr>
        <w:t xml:space="preserve"> </w:t>
      </w:r>
      <w:r w:rsidRPr="002E4840">
        <w:rPr>
          <w:rFonts w:asciiTheme="majorHAnsi" w:hAnsiTheme="majorHAnsi"/>
          <w:b/>
          <w:sz w:val="20"/>
          <w:szCs w:val="20"/>
          <w:highlight w:val="lightGray"/>
        </w:rPr>
        <w:t>escrever nos campos sombreados</w:t>
      </w:r>
      <w:r w:rsidRPr="002E4840">
        <w:rPr>
          <w:rFonts w:asciiTheme="majorHAnsi" w:hAnsiTheme="majorHAnsi"/>
          <w:b/>
          <w:sz w:val="20"/>
          <w:szCs w:val="20"/>
        </w:rPr>
        <w:t xml:space="preserve"> </w:t>
      </w:r>
      <w:r>
        <w:rPr>
          <w:rFonts w:asciiTheme="majorHAnsi" w:hAnsiTheme="majorHAnsi"/>
          <w:b/>
          <w:sz w:val="20"/>
          <w:szCs w:val="20"/>
        </w:rPr>
        <w:t>e</w:t>
      </w:r>
      <w:r w:rsidRPr="002E4840">
        <w:rPr>
          <w:rFonts w:asciiTheme="majorHAnsi" w:hAnsiTheme="majorHAnsi"/>
          <w:b/>
          <w:sz w:val="20"/>
          <w:szCs w:val="20"/>
        </w:rPr>
        <w:t xml:space="preserve"> escolher </w:t>
      </w:r>
      <w:r>
        <w:rPr>
          <w:rFonts w:asciiTheme="majorHAnsi" w:hAnsiTheme="majorHAnsi"/>
          <w:b/>
          <w:sz w:val="20"/>
          <w:szCs w:val="20"/>
        </w:rPr>
        <w:t xml:space="preserve">as </w:t>
      </w:r>
      <w:r w:rsidRPr="002E4840">
        <w:rPr>
          <w:rFonts w:asciiTheme="majorHAnsi" w:hAnsiTheme="majorHAnsi"/>
          <w:b/>
          <w:sz w:val="20"/>
          <w:szCs w:val="20"/>
        </w:rPr>
        <w:t>opções nos formulários disponíveis</w:t>
      </w:r>
      <w:r>
        <w:rPr>
          <w:rFonts w:asciiTheme="majorHAnsi" w:hAnsiTheme="majorHAnsi"/>
          <w:b/>
          <w:sz w:val="20"/>
          <w:szCs w:val="20"/>
        </w:rPr>
        <w:t>.</w:t>
      </w:r>
    </w:p>
    <w:p w:rsidR="00F85CDB" w:rsidRPr="00C31DAC" w:rsidRDefault="00F85CDB" w:rsidP="00F85CDB">
      <w:pPr>
        <w:spacing w:line="276" w:lineRule="auto"/>
        <w:ind w:left="142" w:right="-30"/>
        <w:jc w:val="both"/>
        <w:rPr>
          <w:rFonts w:asciiTheme="majorHAnsi" w:hAnsiTheme="majorHAnsi"/>
          <w:b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  <w:highlight w:val="yellow"/>
        </w:rPr>
        <w:t xml:space="preserve">Após o preenchimento deve: imprimir, </w:t>
      </w:r>
      <w:r>
        <w:rPr>
          <w:rFonts w:asciiTheme="majorHAnsi" w:hAnsiTheme="majorHAnsi"/>
          <w:b/>
          <w:sz w:val="20"/>
          <w:szCs w:val="20"/>
          <w:highlight w:val="yellow"/>
          <w:u w:val="single"/>
        </w:rPr>
        <w:t>assinar</w:t>
      </w:r>
      <w:r w:rsidRPr="003B681A">
        <w:rPr>
          <w:rFonts w:asciiTheme="majorHAnsi" w:hAnsiTheme="majorHAnsi"/>
          <w:b/>
          <w:sz w:val="20"/>
          <w:szCs w:val="20"/>
          <w:highlight w:val="yellow"/>
        </w:rPr>
        <w:t xml:space="preserve"> </w:t>
      </w:r>
      <w:r>
        <w:rPr>
          <w:rFonts w:asciiTheme="majorHAnsi" w:hAnsiTheme="majorHAnsi"/>
          <w:b/>
          <w:sz w:val="20"/>
          <w:szCs w:val="20"/>
          <w:highlight w:val="yellow"/>
        </w:rPr>
        <w:t>e entregar no CFAC.</w:t>
      </w:r>
    </w:p>
    <w:p w:rsidR="00F85CDB" w:rsidRDefault="00F85CDB" w:rsidP="00F85CDB">
      <w:pPr>
        <w:rPr>
          <w:rFonts w:asciiTheme="majorHAnsi" w:hAnsiTheme="majorHAnsi"/>
          <w:b/>
          <w:sz w:val="22"/>
          <w:szCs w:val="36"/>
        </w:rPr>
      </w:pPr>
    </w:p>
    <w:p w:rsidR="00F85CDB" w:rsidRPr="00082673" w:rsidRDefault="00F85CDB" w:rsidP="00F85CDB">
      <w:pPr>
        <w:rPr>
          <w:rFonts w:asciiTheme="majorHAnsi" w:hAnsiTheme="majorHAnsi"/>
          <w:b/>
          <w:szCs w:val="36"/>
        </w:rPr>
      </w:pPr>
    </w:p>
    <w:p w:rsidR="00B46CE2" w:rsidRPr="005C5502" w:rsidRDefault="00200077" w:rsidP="00B46CE2">
      <w:pPr>
        <w:pStyle w:val="PargrafodaLista"/>
        <w:numPr>
          <w:ilvl w:val="0"/>
          <w:numId w:val="1"/>
        </w:numPr>
        <w:spacing w:line="276" w:lineRule="auto"/>
        <w:rPr>
          <w:rFonts w:asciiTheme="majorHAnsi" w:hAnsiTheme="majorHAnsi"/>
          <w:b/>
          <w:color w:val="E36C0A" w:themeColor="accent6" w:themeShade="BF"/>
        </w:rPr>
      </w:pPr>
      <w:r>
        <w:rPr>
          <w:rFonts w:asciiTheme="majorHAnsi" w:hAnsiTheme="majorHAnsi"/>
          <w:b/>
          <w:color w:val="E36C0A" w:themeColor="accent6" w:themeShade="BF"/>
        </w:rPr>
        <w:t>IDENTIFICAÇÃO DO FORMA</w:t>
      </w:r>
      <w:r w:rsidR="002A7D07" w:rsidRPr="005C5502">
        <w:rPr>
          <w:rFonts w:asciiTheme="majorHAnsi" w:hAnsiTheme="majorHAnsi"/>
          <w:b/>
          <w:color w:val="E36C0A" w:themeColor="accent6" w:themeShade="BF"/>
        </w:rPr>
        <w:t>DO</w:t>
      </w:r>
      <w:r w:rsidR="00844A81">
        <w:rPr>
          <w:rFonts w:asciiTheme="majorHAnsi" w:hAnsiTheme="majorHAnsi"/>
          <w:b/>
          <w:color w:val="E36C0A" w:themeColor="accent6" w:themeShade="BF"/>
        </w:rPr>
        <w:t>R</w:t>
      </w:r>
    </w:p>
    <w:tbl>
      <w:tblPr>
        <w:tblStyle w:val="Tabelacomgrelha"/>
        <w:tblW w:w="10096" w:type="dxa"/>
        <w:tblInd w:w="360" w:type="dxa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5"/>
        <w:gridCol w:w="2457"/>
        <w:gridCol w:w="753"/>
        <w:gridCol w:w="1559"/>
        <w:gridCol w:w="145"/>
        <w:gridCol w:w="2457"/>
      </w:tblGrid>
      <w:tr w:rsidR="00F16801" w:rsidTr="006D1BA0">
        <w:trPr>
          <w:trHeight w:val="340"/>
        </w:trPr>
        <w:tc>
          <w:tcPr>
            <w:tcW w:w="2725" w:type="dxa"/>
            <w:vAlign w:val="center"/>
          </w:tcPr>
          <w:p w:rsidR="00F16801" w:rsidRPr="00C65ABE" w:rsidRDefault="00F1680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proofErr w:type="gramStart"/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Nome :</w:t>
            </w:r>
            <w:proofErr w:type="gramEnd"/>
          </w:p>
        </w:tc>
        <w:tc>
          <w:tcPr>
            <w:tcW w:w="7371" w:type="dxa"/>
            <w:gridSpan w:val="5"/>
            <w:vAlign w:val="center"/>
          </w:tcPr>
          <w:p w:rsidR="00F16801" w:rsidRPr="00C65ABE" w:rsidRDefault="00F951DE" w:rsidP="00536664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b/>
                <w:color w:val="984806" w:themeColor="accent6" w:themeShade="8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417731" w:rsidTr="00F40E76">
        <w:trPr>
          <w:trHeight w:val="340"/>
        </w:trPr>
        <w:tc>
          <w:tcPr>
            <w:tcW w:w="2725" w:type="dxa"/>
            <w:vAlign w:val="center"/>
          </w:tcPr>
          <w:p w:rsidR="00417731" w:rsidRPr="00C65ABE" w:rsidRDefault="00417731" w:rsidP="006D1BA0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>Documento Identificação nº</w:t>
            </w: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2457" w:type="dxa"/>
            <w:vAlign w:val="center"/>
          </w:tcPr>
          <w:p w:rsidR="00417731" w:rsidRPr="00C65ABE" w:rsidRDefault="00F951DE" w:rsidP="00536664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b/>
                <w:color w:val="984806" w:themeColor="accent6" w:themeShade="8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  <w:tc>
          <w:tcPr>
            <w:tcW w:w="2457" w:type="dxa"/>
            <w:gridSpan w:val="3"/>
            <w:vAlign w:val="center"/>
          </w:tcPr>
          <w:p w:rsidR="00417731" w:rsidRPr="00C65ABE" w:rsidRDefault="00417731" w:rsidP="00417731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>Nº Identificação Fiscal</w:t>
            </w: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2457" w:type="dxa"/>
            <w:vAlign w:val="center"/>
          </w:tcPr>
          <w:p w:rsidR="00417731" w:rsidRPr="00C65ABE" w:rsidRDefault="00F951DE" w:rsidP="00536664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b/>
                <w:color w:val="984806" w:themeColor="accent6" w:themeShade="8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417731" w:rsidTr="006D1BA0">
        <w:trPr>
          <w:trHeight w:val="340"/>
        </w:trPr>
        <w:tc>
          <w:tcPr>
            <w:tcW w:w="2725" w:type="dxa"/>
            <w:vAlign w:val="center"/>
          </w:tcPr>
          <w:p w:rsidR="00417731" w:rsidRPr="00C65ABE" w:rsidRDefault="0041773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  <w:r w:rsidRPr="00C65ABE">
              <w:rPr>
                <w:rFonts w:ascii="Franklin Gothic Book" w:hAnsi="Franklin Gothic Book"/>
                <w:b/>
                <w:i/>
                <w:sz w:val="18"/>
                <w:szCs w:val="18"/>
              </w:rPr>
              <w:t>Habilitações académicas: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20"/>
            </w:rPr>
            <w:id w:val="10373257"/>
            <w:placeholder>
              <w:docPart w:val="0B794DCEE7504813BB10D37233BFC136"/>
            </w:placeholder>
            <w:comboBox>
              <w:listItem w:displayText="Selecione" w:value="Selecione"/>
              <w:listItem w:displayText="Doutoramento" w:value="Doutoramento"/>
              <w:listItem w:displayText="Mestrado" w:value="Mestrado"/>
              <w:listItem w:displayText="Licenciatura" w:value="Licenciatura"/>
              <w:listItem w:displayText="Bacharelato" w:value="Bacharelato"/>
              <w:listItem w:displayText="Outra" w:value="Outra"/>
            </w:comboBox>
          </w:sdtPr>
          <w:sdtEndPr/>
          <w:sdtContent>
            <w:tc>
              <w:tcPr>
                <w:tcW w:w="3210" w:type="dxa"/>
                <w:gridSpan w:val="2"/>
                <w:vAlign w:val="center"/>
              </w:tcPr>
              <w:p w:rsidR="00417731" w:rsidRPr="00C65ABE" w:rsidRDefault="000B7828" w:rsidP="00C31DAC">
                <w:pPr>
                  <w:pStyle w:val="PargrafodaLista"/>
                  <w:spacing w:line="276" w:lineRule="auto"/>
                  <w:ind w:left="0"/>
                  <w:rPr>
                    <w:rFonts w:ascii="Franklin Gothic Book" w:hAnsi="Franklin Gothic Book"/>
                    <w:b/>
                  </w:rPr>
                </w:pPr>
                <w:proofErr w:type="spellStart"/>
                <w:r>
                  <w:rPr>
                    <w:rFonts w:ascii="Franklin Gothic Book" w:eastAsia="Dotum" w:hAnsi="Franklin Gothic Book"/>
                    <w:sz w:val="20"/>
                    <w:szCs w:val="20"/>
                  </w:rPr>
                  <w:t>Selecione</w:t>
                </w:r>
                <w:proofErr w:type="spellEnd"/>
              </w:p>
            </w:tc>
          </w:sdtContent>
        </w:sdt>
        <w:tc>
          <w:tcPr>
            <w:tcW w:w="1559" w:type="dxa"/>
            <w:vAlign w:val="center"/>
          </w:tcPr>
          <w:p w:rsidR="00417731" w:rsidRPr="00C65ABE" w:rsidRDefault="00417731" w:rsidP="00C31DAC">
            <w:pPr>
              <w:pStyle w:val="PargrafodaLista"/>
              <w:spacing w:line="276" w:lineRule="auto"/>
              <w:ind w:left="0"/>
              <w:jc w:val="right"/>
              <w:rPr>
                <w:rFonts w:ascii="Franklin Gothic Book" w:hAnsi="Franklin Gothic Book"/>
                <w:b/>
                <w:color w:val="984806" w:themeColor="accent6" w:themeShade="80"/>
                <w:sz w:val="18"/>
                <w:szCs w:val="18"/>
              </w:rPr>
            </w:pPr>
          </w:p>
        </w:tc>
        <w:tc>
          <w:tcPr>
            <w:tcW w:w="2602" w:type="dxa"/>
            <w:gridSpan w:val="2"/>
            <w:vAlign w:val="center"/>
          </w:tcPr>
          <w:p w:rsidR="00417731" w:rsidRPr="00C65ABE" w:rsidRDefault="00417731" w:rsidP="00C31DAC">
            <w:pPr>
              <w:pStyle w:val="PargrafodaLista"/>
              <w:spacing w:line="276" w:lineRule="auto"/>
              <w:ind w:left="0"/>
              <w:rPr>
                <w:rFonts w:ascii="Franklin Gothic Book" w:hAnsi="Franklin Gothic Book"/>
                <w:b/>
              </w:rPr>
            </w:pPr>
          </w:p>
        </w:tc>
      </w:tr>
    </w:tbl>
    <w:p w:rsidR="00F16801" w:rsidRDefault="00F16801" w:rsidP="00F16801">
      <w:pPr>
        <w:spacing w:line="276" w:lineRule="auto"/>
        <w:rPr>
          <w:rFonts w:asciiTheme="majorHAnsi" w:hAnsiTheme="majorHAnsi"/>
          <w:b/>
          <w:color w:val="984806" w:themeColor="accent6" w:themeShade="80"/>
        </w:rPr>
      </w:pPr>
    </w:p>
    <w:p w:rsidR="003450F5" w:rsidRPr="00082673" w:rsidRDefault="003450F5" w:rsidP="00F16801">
      <w:pPr>
        <w:spacing w:line="276" w:lineRule="auto"/>
        <w:rPr>
          <w:rFonts w:asciiTheme="majorHAnsi" w:hAnsiTheme="majorHAnsi"/>
          <w:b/>
          <w:color w:val="984806" w:themeColor="accent6" w:themeShade="80"/>
          <w:sz w:val="8"/>
        </w:rPr>
      </w:pPr>
    </w:p>
    <w:p w:rsidR="00E236F3" w:rsidRPr="005C5502" w:rsidRDefault="00E236F3" w:rsidP="009C6069">
      <w:pPr>
        <w:pStyle w:val="PargrafodaLista"/>
        <w:numPr>
          <w:ilvl w:val="0"/>
          <w:numId w:val="1"/>
        </w:numPr>
        <w:spacing w:line="276" w:lineRule="auto"/>
        <w:rPr>
          <w:rFonts w:asciiTheme="majorHAnsi" w:hAnsiTheme="majorHAnsi"/>
          <w:b/>
          <w:color w:val="E36C0A" w:themeColor="accent6" w:themeShade="BF"/>
        </w:rPr>
      </w:pPr>
      <w:r w:rsidRPr="005C5502">
        <w:rPr>
          <w:rFonts w:asciiTheme="majorHAnsi" w:hAnsiTheme="majorHAnsi"/>
          <w:b/>
          <w:color w:val="E36C0A" w:themeColor="accent6" w:themeShade="BF"/>
        </w:rPr>
        <w:t>IDENTIFICAÇÃO DA AÇÃO DE FORMAÇÃO</w:t>
      </w:r>
    </w:p>
    <w:tbl>
      <w:tblPr>
        <w:tblStyle w:val="Tabelacomgrelha"/>
        <w:tblW w:w="10096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9"/>
        <w:gridCol w:w="428"/>
        <w:gridCol w:w="568"/>
        <w:gridCol w:w="850"/>
        <w:gridCol w:w="2835"/>
        <w:gridCol w:w="1134"/>
        <w:gridCol w:w="2126"/>
        <w:gridCol w:w="1276"/>
      </w:tblGrid>
      <w:tr w:rsidR="00F311BE" w:rsidTr="003C0933">
        <w:trPr>
          <w:trHeight w:val="340"/>
        </w:trPr>
        <w:tc>
          <w:tcPr>
            <w:tcW w:w="1307" w:type="dxa"/>
            <w:gridSpan w:val="2"/>
            <w:vAlign w:val="center"/>
          </w:tcPr>
          <w:p w:rsidR="00F311BE" w:rsidRPr="0011215D" w:rsidRDefault="00F311BE" w:rsidP="00550CD8">
            <w:pPr>
              <w:spacing w:line="276" w:lineRule="auto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Designação:</w:t>
            </w:r>
          </w:p>
        </w:tc>
        <w:tc>
          <w:tcPr>
            <w:tcW w:w="8789" w:type="dxa"/>
            <w:gridSpan w:val="6"/>
            <w:vAlign w:val="center"/>
          </w:tcPr>
          <w:p w:rsidR="00F311BE" w:rsidRPr="00C65ABE" w:rsidRDefault="00F951DE" w:rsidP="00536664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3C0933" w:rsidTr="003C0933">
        <w:trPr>
          <w:trHeight w:val="340"/>
        </w:trPr>
        <w:tc>
          <w:tcPr>
            <w:tcW w:w="879" w:type="dxa"/>
            <w:vAlign w:val="center"/>
          </w:tcPr>
          <w:p w:rsidR="00BC6EB5" w:rsidRPr="0011215D" w:rsidRDefault="00BC6EB5" w:rsidP="00550CD8">
            <w:pPr>
              <w:spacing w:line="276" w:lineRule="auto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>Nº Ação</w:t>
            </w: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1846" w:type="dxa"/>
            <w:gridSpan w:val="3"/>
            <w:vAlign w:val="center"/>
          </w:tcPr>
          <w:p w:rsidR="00BC6EB5" w:rsidRPr="00C65ABE" w:rsidRDefault="00F951DE" w:rsidP="00536664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  <w:tc>
          <w:tcPr>
            <w:tcW w:w="2835" w:type="dxa"/>
            <w:vAlign w:val="center"/>
          </w:tcPr>
          <w:p w:rsidR="00BC6EB5" w:rsidRPr="0011215D" w:rsidRDefault="00BC6EB5" w:rsidP="006A7240">
            <w:pPr>
              <w:spacing w:line="276" w:lineRule="auto"/>
              <w:jc w:val="right"/>
              <w:rPr>
                <w:rFonts w:ascii="Franklin Gothic Book" w:hAnsi="Franklin Gothic Book"/>
                <w:sz w:val="18"/>
                <w:szCs w:val="18"/>
              </w:rPr>
            </w:pP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Local de realização:</w:t>
            </w:r>
          </w:p>
        </w:tc>
        <w:tc>
          <w:tcPr>
            <w:tcW w:w="4536" w:type="dxa"/>
            <w:gridSpan w:val="3"/>
            <w:vAlign w:val="center"/>
          </w:tcPr>
          <w:p w:rsidR="00BC6EB5" w:rsidRPr="00C65ABE" w:rsidRDefault="00F951DE" w:rsidP="00536664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3C0933" w:rsidTr="003C0933">
        <w:trPr>
          <w:trHeight w:val="479"/>
        </w:trPr>
        <w:tc>
          <w:tcPr>
            <w:tcW w:w="1307" w:type="dxa"/>
            <w:gridSpan w:val="2"/>
            <w:vAlign w:val="center"/>
          </w:tcPr>
          <w:p w:rsidR="00BC6EB5" w:rsidRPr="0011215D" w:rsidRDefault="00BC6EB5" w:rsidP="00550CD8">
            <w:pPr>
              <w:spacing w:line="276" w:lineRule="auto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Modalidade:</w:t>
            </w:r>
          </w:p>
        </w:tc>
        <w:tc>
          <w:tcPr>
            <w:tcW w:w="1418" w:type="dxa"/>
            <w:gridSpan w:val="2"/>
            <w:vAlign w:val="center"/>
          </w:tcPr>
          <w:p w:rsidR="00BC6EB5" w:rsidRPr="00C65ABE" w:rsidRDefault="00A34297" w:rsidP="00274C4C">
            <w:pPr>
              <w:spacing w:line="276" w:lineRule="auto"/>
              <w:rPr>
                <w:rFonts w:ascii="Franklin Gothic Book" w:hAnsi="Franklin Gothic Book"/>
                <w:sz w:val="20"/>
                <w:szCs w:val="20"/>
              </w:rPr>
            </w:pPr>
            <w:sdt>
              <w:sdtPr>
                <w:rPr>
                  <w:rFonts w:ascii="Franklin Gothic Book" w:eastAsia="Dotum" w:hAnsi="Franklin Gothic Book"/>
                  <w:sz w:val="20"/>
                  <w:szCs w:val="20"/>
                </w:rPr>
                <w:id w:val="11836545"/>
                <w:placeholder>
                  <w:docPart w:val="450A37BA24E6401EB0673DC4652EF2E5"/>
                </w:placeholder>
                <w:comboBox>
                  <w:listItem w:displayText="Escolha uma opção" w:value="Escolha uma opção"/>
                  <w:listItem w:displayText="Curso de formação" w:value="Curso de formação"/>
                  <w:listItem w:displayText="Oficina de formação" w:value="Oficina de formação"/>
                  <w:listItem w:displayText="Círculo de estudos" w:value="Círculo de estudos"/>
                  <w:listItem w:displayText="Estágio" w:value="Estágio"/>
                  <w:listItem w:displayText="Projeto" w:value="Projeto"/>
                  <w:listItem w:displayText="Ação de curta duração" w:value="Ação de curta duração"/>
                </w:comboBox>
              </w:sdtPr>
              <w:sdtEndPr/>
              <w:sdtContent>
                <w:r w:rsidR="003507DD">
                  <w:rPr>
                    <w:rFonts w:ascii="Franklin Gothic Book" w:eastAsia="Dotum" w:hAnsi="Franklin Gothic Book"/>
                    <w:sz w:val="20"/>
                    <w:szCs w:val="20"/>
                  </w:rPr>
                  <w:t>Curso de formação</w:t>
                </w:r>
              </w:sdtContent>
            </w:sdt>
          </w:p>
        </w:tc>
        <w:tc>
          <w:tcPr>
            <w:tcW w:w="2835" w:type="dxa"/>
            <w:vAlign w:val="center"/>
          </w:tcPr>
          <w:p w:rsidR="00BC6EB5" w:rsidRPr="0011215D" w:rsidRDefault="00BC6EB5" w:rsidP="006A7240">
            <w:pPr>
              <w:spacing w:line="276" w:lineRule="auto"/>
              <w:jc w:val="right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>Nº horas presenciais</w:t>
            </w: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1134" w:type="dxa"/>
            <w:vAlign w:val="center"/>
          </w:tcPr>
          <w:p w:rsidR="00BC6EB5" w:rsidRPr="00C65ABE" w:rsidRDefault="00BC6EB5" w:rsidP="00536664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>
              <w:rPr>
                <w:rFonts w:ascii="Franklin Gothic Book" w:eastAsia="Dotum" w:hAnsi="Franklin Gothic Book"/>
                <w:sz w:val="20"/>
                <w:szCs w:val="20"/>
              </w:rPr>
              <w:t xml:space="preserve"> </w:t>
            </w:r>
            <w:r w:rsidR="00F951DE"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="00F951DE"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="00F951DE"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="00F951DE"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="00F951D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="00F951D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="00F951D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="00F951D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="00F951DE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="00F951DE"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 xml:space="preserve">      </w:t>
            </w:r>
          </w:p>
        </w:tc>
        <w:tc>
          <w:tcPr>
            <w:tcW w:w="2126" w:type="dxa"/>
            <w:vAlign w:val="center"/>
          </w:tcPr>
          <w:p w:rsidR="00BC6EB5" w:rsidRPr="0011215D" w:rsidRDefault="00BC6EB5" w:rsidP="003C0933">
            <w:pPr>
              <w:spacing w:line="276" w:lineRule="auto"/>
              <w:jc w:val="right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:rsidR="00BC6EB5" w:rsidRPr="00C65ABE" w:rsidRDefault="00BC6EB5" w:rsidP="00536664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</w:p>
        </w:tc>
      </w:tr>
      <w:tr w:rsidR="00F951DE" w:rsidTr="003C0933">
        <w:trPr>
          <w:trHeight w:val="340"/>
        </w:trPr>
        <w:tc>
          <w:tcPr>
            <w:tcW w:w="1875" w:type="dxa"/>
            <w:gridSpan w:val="3"/>
            <w:vAlign w:val="center"/>
          </w:tcPr>
          <w:p w:rsidR="009B48AE" w:rsidRPr="00C65ABE" w:rsidRDefault="009B48AE" w:rsidP="003C0933">
            <w:pPr>
              <w:spacing w:line="276" w:lineRule="auto"/>
              <w:jc w:val="right"/>
              <w:rPr>
                <w:rFonts w:ascii="Franklin Gothic Book" w:eastAsia="Dotum" w:hAnsi="Franklin Gothic Book"/>
                <w:sz w:val="20"/>
                <w:szCs w:val="20"/>
              </w:rPr>
            </w:pP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 xml:space="preserve">Nº formandos </w:t>
            </w:r>
            <w:r w:rsidR="006B10FD">
              <w:rPr>
                <w:rFonts w:ascii="Franklin Gothic Book" w:hAnsi="Franklin Gothic Book"/>
                <w:b/>
                <w:i/>
                <w:sz w:val="18"/>
                <w:szCs w:val="18"/>
              </w:rPr>
              <w:t xml:space="preserve">com </w:t>
            </w:r>
            <w:r w:rsidR="003C0933">
              <w:rPr>
                <w:rFonts w:ascii="Franklin Gothic Book" w:hAnsi="Franklin Gothic Book"/>
                <w:b/>
                <w:i/>
                <w:sz w:val="18"/>
                <w:szCs w:val="18"/>
              </w:rPr>
              <w:t>a</w:t>
            </w:r>
            <w:r w:rsidR="006B10FD">
              <w:rPr>
                <w:rFonts w:ascii="Franklin Gothic Book" w:hAnsi="Franklin Gothic Book"/>
                <w:b/>
                <w:i/>
                <w:sz w:val="18"/>
                <w:szCs w:val="18"/>
              </w:rPr>
              <w:t>proveitamento</w:t>
            </w:r>
            <w:r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850" w:type="dxa"/>
            <w:vAlign w:val="center"/>
          </w:tcPr>
          <w:p w:rsidR="009B48AE" w:rsidRPr="00C65ABE" w:rsidRDefault="00F951DE" w:rsidP="003C0933">
            <w:pPr>
              <w:spacing w:line="276" w:lineRule="auto"/>
              <w:jc w:val="right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  <w:tc>
          <w:tcPr>
            <w:tcW w:w="2835" w:type="dxa"/>
            <w:vAlign w:val="center"/>
          </w:tcPr>
          <w:p w:rsidR="009B48AE" w:rsidRPr="0011215D" w:rsidRDefault="006B10FD" w:rsidP="003C0933">
            <w:pPr>
              <w:spacing w:line="276" w:lineRule="auto"/>
              <w:jc w:val="right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>Nº formandos sem aproveitamento</w:t>
            </w:r>
            <w:r w:rsidR="009B48AE"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1134" w:type="dxa"/>
            <w:vAlign w:val="center"/>
          </w:tcPr>
          <w:p w:rsidR="009B48AE" w:rsidRPr="00C65ABE" w:rsidRDefault="00F951DE" w:rsidP="006B10FD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  <w:tc>
          <w:tcPr>
            <w:tcW w:w="2126" w:type="dxa"/>
            <w:vAlign w:val="center"/>
          </w:tcPr>
          <w:p w:rsidR="009B48AE" w:rsidRPr="0011215D" w:rsidRDefault="006B10FD" w:rsidP="003C0933">
            <w:pPr>
              <w:spacing w:line="276" w:lineRule="auto"/>
              <w:jc w:val="right"/>
              <w:rPr>
                <w:rFonts w:ascii="Franklin Gothic Book" w:hAnsi="Franklin Gothic Book"/>
                <w:b/>
                <w:i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i/>
                <w:sz w:val="18"/>
                <w:szCs w:val="18"/>
              </w:rPr>
              <w:t>Nº formandos que desistiram</w:t>
            </w:r>
            <w:r w:rsidR="009B48AE" w:rsidRPr="0011215D">
              <w:rPr>
                <w:rFonts w:ascii="Franklin Gothic Book" w:hAnsi="Franklin Gothic Book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1276" w:type="dxa"/>
            <w:vAlign w:val="center"/>
          </w:tcPr>
          <w:p w:rsidR="009B48AE" w:rsidRPr="00C65ABE" w:rsidRDefault="00F951DE" w:rsidP="003C0933">
            <w:pPr>
              <w:spacing w:line="276" w:lineRule="auto"/>
              <w:rPr>
                <w:rFonts w:ascii="Franklin Gothic Book" w:eastAsia="Dotum" w:hAnsi="Franklin Gothic Book"/>
                <w:sz w:val="20"/>
                <w:szCs w:val="20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</w:tbl>
    <w:p w:rsidR="00A823E8" w:rsidRPr="003507DD" w:rsidRDefault="00A823E8" w:rsidP="00A823E8">
      <w:pPr>
        <w:spacing w:line="276" w:lineRule="auto"/>
        <w:rPr>
          <w:rFonts w:asciiTheme="majorHAnsi" w:hAnsiTheme="majorHAnsi"/>
          <w:b/>
          <w:sz w:val="22"/>
        </w:rPr>
      </w:pPr>
    </w:p>
    <w:p w:rsidR="003450F5" w:rsidRPr="00082673" w:rsidRDefault="003450F5" w:rsidP="00A823E8">
      <w:pPr>
        <w:spacing w:line="276" w:lineRule="auto"/>
        <w:rPr>
          <w:rFonts w:asciiTheme="majorHAnsi" w:hAnsiTheme="majorHAnsi"/>
          <w:b/>
          <w:sz w:val="10"/>
        </w:rPr>
      </w:pPr>
    </w:p>
    <w:p w:rsidR="006409AE" w:rsidRPr="005C5502" w:rsidRDefault="008473DB" w:rsidP="00A823E8">
      <w:pPr>
        <w:pStyle w:val="PargrafodaLista"/>
        <w:numPr>
          <w:ilvl w:val="0"/>
          <w:numId w:val="2"/>
        </w:numPr>
        <w:spacing w:line="276" w:lineRule="auto"/>
        <w:rPr>
          <w:rFonts w:asciiTheme="majorHAnsi" w:hAnsiTheme="majorHAnsi"/>
          <w:color w:val="E36C0A" w:themeColor="accent6" w:themeShade="BF"/>
        </w:rPr>
      </w:pPr>
      <w:r w:rsidRPr="005C5502">
        <w:rPr>
          <w:rFonts w:asciiTheme="majorHAnsi" w:hAnsiTheme="majorHAnsi"/>
          <w:b/>
          <w:color w:val="E36C0A" w:themeColor="accent6" w:themeShade="BF"/>
        </w:rPr>
        <w:t>AVALIAÇÃO</w:t>
      </w:r>
      <w:r w:rsidR="00BC6EB5">
        <w:rPr>
          <w:rFonts w:asciiTheme="majorHAnsi" w:hAnsiTheme="majorHAnsi"/>
          <w:b/>
          <w:color w:val="E36C0A" w:themeColor="accent6" w:themeShade="BF"/>
        </w:rPr>
        <w:t xml:space="preserve"> DA AÇÃO</w:t>
      </w:r>
      <w:r w:rsidR="007157F3" w:rsidRPr="005C5502">
        <w:rPr>
          <w:rFonts w:asciiTheme="majorHAnsi" w:hAnsiTheme="majorHAnsi"/>
          <w:b/>
          <w:color w:val="E36C0A" w:themeColor="accent6" w:themeShade="BF"/>
        </w:rPr>
        <w:t xml:space="preserve">: </w:t>
      </w:r>
    </w:p>
    <w:p w:rsidR="007157F3" w:rsidRDefault="007157F3" w:rsidP="007157F3">
      <w:pPr>
        <w:pStyle w:val="PargrafodaLista"/>
        <w:spacing w:line="276" w:lineRule="auto"/>
        <w:ind w:left="360"/>
        <w:rPr>
          <w:rFonts w:asciiTheme="majorHAnsi" w:hAnsiTheme="majorHAnsi"/>
          <w:color w:val="808080" w:themeColor="background1" w:themeShade="80"/>
        </w:rPr>
      </w:pPr>
      <w:r w:rsidRPr="007157F3">
        <w:rPr>
          <w:rFonts w:asciiTheme="majorHAnsi" w:hAnsiTheme="majorHAnsi"/>
          <w:color w:val="808080" w:themeColor="background1" w:themeShade="80"/>
        </w:rPr>
        <w:t>(selecione</w:t>
      </w:r>
      <w:r>
        <w:rPr>
          <w:rFonts w:asciiTheme="majorHAnsi" w:hAnsiTheme="majorHAnsi"/>
          <w:color w:val="808080" w:themeColor="background1" w:themeShade="80"/>
        </w:rPr>
        <w:t>,</w:t>
      </w:r>
      <w:r w:rsidRPr="007157F3">
        <w:rPr>
          <w:rFonts w:asciiTheme="majorHAnsi" w:hAnsiTheme="majorHAnsi"/>
          <w:color w:val="808080" w:themeColor="background1" w:themeShade="80"/>
        </w:rPr>
        <w:t xml:space="preserve"> para cada frase</w:t>
      </w:r>
      <w:r>
        <w:rPr>
          <w:rFonts w:asciiTheme="majorHAnsi" w:hAnsiTheme="majorHAnsi"/>
          <w:color w:val="808080" w:themeColor="background1" w:themeShade="80"/>
        </w:rPr>
        <w:t>,</w:t>
      </w:r>
      <w:r w:rsidRPr="007157F3">
        <w:rPr>
          <w:rFonts w:asciiTheme="majorHAnsi" w:hAnsiTheme="majorHAnsi"/>
          <w:color w:val="808080" w:themeColor="background1" w:themeShade="80"/>
        </w:rPr>
        <w:t xml:space="preserve"> o parâmetro que considera mais </w:t>
      </w:r>
      <w:r>
        <w:rPr>
          <w:rFonts w:asciiTheme="majorHAnsi" w:hAnsiTheme="majorHAnsi"/>
          <w:color w:val="808080" w:themeColor="background1" w:themeShade="80"/>
        </w:rPr>
        <w:t>correto/verdadeiro</w:t>
      </w:r>
      <w:r w:rsidR="002B7FD7">
        <w:rPr>
          <w:rFonts w:asciiTheme="majorHAnsi" w:hAnsiTheme="majorHAnsi"/>
          <w:color w:val="808080" w:themeColor="background1" w:themeShade="80"/>
        </w:rPr>
        <w:t xml:space="preserve"> relativamente à ação de formação que dinamizou</w:t>
      </w:r>
      <w:r w:rsidR="00082673">
        <w:rPr>
          <w:rFonts w:asciiTheme="majorHAnsi" w:hAnsiTheme="majorHAnsi"/>
          <w:color w:val="808080" w:themeColor="background1" w:themeShade="80"/>
        </w:rPr>
        <w:t xml:space="preserve"> e justifique a sua opção, sempre que considere </w:t>
      </w:r>
      <w:r w:rsidR="009B48AE">
        <w:rPr>
          <w:rFonts w:asciiTheme="majorHAnsi" w:hAnsiTheme="majorHAnsi"/>
          <w:color w:val="808080" w:themeColor="background1" w:themeShade="80"/>
        </w:rPr>
        <w:t>oportuno</w:t>
      </w:r>
      <w:r w:rsidR="006D1BA0">
        <w:rPr>
          <w:rFonts w:asciiTheme="majorHAnsi" w:hAnsiTheme="majorHAnsi"/>
          <w:color w:val="808080" w:themeColor="background1" w:themeShade="80"/>
        </w:rPr>
        <w:t>)</w:t>
      </w:r>
    </w:p>
    <w:p w:rsidR="0053459A" w:rsidRPr="0053459A" w:rsidRDefault="0053459A" w:rsidP="007157F3">
      <w:pPr>
        <w:pStyle w:val="PargrafodaLista"/>
        <w:spacing w:line="276" w:lineRule="auto"/>
        <w:ind w:left="360"/>
        <w:rPr>
          <w:rFonts w:asciiTheme="majorHAnsi" w:hAnsiTheme="majorHAnsi"/>
          <w:color w:val="808080" w:themeColor="background1" w:themeShade="80"/>
          <w:sz w:val="18"/>
        </w:rPr>
      </w:pPr>
    </w:p>
    <w:p w:rsidR="003450F5" w:rsidRPr="002E4840" w:rsidRDefault="003450F5" w:rsidP="007157F3">
      <w:pPr>
        <w:pStyle w:val="PargrafodaLista"/>
        <w:spacing w:line="276" w:lineRule="auto"/>
        <w:ind w:left="360"/>
        <w:rPr>
          <w:rFonts w:asciiTheme="majorHAnsi" w:hAnsiTheme="majorHAnsi"/>
          <w:color w:val="808080" w:themeColor="background1" w:themeShade="80"/>
          <w:sz w:val="6"/>
        </w:rPr>
      </w:pPr>
    </w:p>
    <w:p w:rsidR="007157F3" w:rsidRPr="004E6A61" w:rsidRDefault="007157F3" w:rsidP="007157F3">
      <w:pPr>
        <w:pStyle w:val="PargrafodaLista"/>
        <w:spacing w:line="276" w:lineRule="auto"/>
        <w:ind w:left="360"/>
        <w:rPr>
          <w:rFonts w:asciiTheme="majorHAnsi" w:hAnsiTheme="majorHAnsi"/>
          <w:color w:val="808080" w:themeColor="background1" w:themeShade="80"/>
          <w:sz w:val="8"/>
        </w:rPr>
      </w:pPr>
    </w:p>
    <w:tbl>
      <w:tblPr>
        <w:tblStyle w:val="Tabelacomgrelha"/>
        <w:tblW w:w="10348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"/>
        <w:gridCol w:w="6281"/>
        <w:gridCol w:w="793"/>
        <w:gridCol w:w="2410"/>
      </w:tblGrid>
      <w:tr w:rsidR="002967E9" w:rsidRPr="00A823E8" w:rsidTr="003C0933">
        <w:trPr>
          <w:trHeight w:val="307"/>
        </w:trPr>
        <w:tc>
          <w:tcPr>
            <w:tcW w:w="7938" w:type="dxa"/>
            <w:gridSpan w:val="3"/>
            <w:vAlign w:val="center"/>
          </w:tcPr>
          <w:p w:rsidR="002967E9" w:rsidRPr="00046390" w:rsidRDefault="002B7FD7" w:rsidP="004D2A0C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Considero que</w:t>
            </w:r>
            <w:r w:rsidR="004D2A0C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</w:t>
            </w: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o </w:t>
            </w:r>
            <w:r w:rsidRPr="00082673">
              <w:rPr>
                <w:rFonts w:ascii="Franklin Gothic Book" w:hAnsi="Franklin Gothic Book"/>
                <w:b/>
                <w:i/>
                <w:sz w:val="20"/>
                <w:szCs w:val="16"/>
                <w:u w:val="single"/>
              </w:rPr>
              <w:t>funcionamento</w:t>
            </w:r>
            <w:r w:rsidR="004D2A0C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d</w:t>
            </w: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esta ação de formação foi</w:t>
            </w:r>
            <w:r w:rsidR="006D4E0F">
              <w:rPr>
                <w:rFonts w:ascii="Franklin Gothic Book" w:hAnsi="Franklin Gothic Book"/>
                <w:b/>
                <w:i/>
                <w:sz w:val="20"/>
                <w:szCs w:val="16"/>
              </w:rPr>
              <w:t>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776680314"/>
            <w:placeholder>
              <w:docPart w:val="F6E586FCE8CD46E49ECE167CAA6045A1"/>
            </w:placeholder>
            <w:comboBox>
              <w:listItem w:displayText="Escolha 1 opção" w:value="Escolha 1 opção"/>
              <w:listItem w:displayText="Excelente" w:value="Excelente"/>
              <w:listItem w:displayText="Muito Bom" w:value="Muito Bom"/>
              <w:listItem w:displayText="Bom" w:value="Bom"/>
              <w:listItem w:displayText="Suficiente" w:value="Suficiente"/>
              <w:listItem w:displayText="Insuficiente" w:value="Insuficiente"/>
            </w:comboBox>
          </w:sdtPr>
          <w:sdtEndPr/>
          <w:sdtContent>
            <w:tc>
              <w:tcPr>
                <w:tcW w:w="2410" w:type="dxa"/>
                <w:vAlign w:val="center"/>
              </w:tcPr>
              <w:p w:rsidR="002967E9" w:rsidRPr="00046390" w:rsidRDefault="00457C73" w:rsidP="003C0933">
                <w:pPr>
                  <w:pStyle w:val="PargrafodaLista"/>
                  <w:spacing w:line="276" w:lineRule="auto"/>
                  <w:ind w:left="0" w:right="317" w:hanging="99"/>
                  <w:rPr>
                    <w:rFonts w:ascii="Franklin Gothic Book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4D2A0C" w:rsidRPr="00A823E8" w:rsidTr="003C0933">
        <w:trPr>
          <w:trHeight w:val="702"/>
        </w:trPr>
        <w:tc>
          <w:tcPr>
            <w:tcW w:w="10348" w:type="dxa"/>
            <w:gridSpan w:val="4"/>
            <w:vAlign w:val="center"/>
          </w:tcPr>
          <w:p w:rsidR="004D2A0C" w:rsidRDefault="004D2A0C" w:rsidP="00981696">
            <w:pPr>
              <w:spacing w:line="276" w:lineRule="auto"/>
              <w:jc w:val="both"/>
              <w:rPr>
                <w:rFonts w:ascii="Franklin Gothic Book" w:eastAsia="Dotum" w:hAnsi="Franklin Gothic Book"/>
                <w:b/>
                <w:sz w:val="20"/>
                <w:szCs w:val="16"/>
              </w:rPr>
            </w:pPr>
            <w:r w:rsidRPr="004D2A0C">
              <w:rPr>
                <w:rFonts w:ascii="Franklin Gothic Book" w:eastAsia="Dotum" w:hAnsi="Franklin Gothic Book"/>
                <w:b/>
                <w:sz w:val="20"/>
                <w:szCs w:val="16"/>
              </w:rPr>
              <w:t>Justificação:</w:t>
            </w:r>
          </w:p>
          <w:p w:rsidR="00981696" w:rsidRPr="00981696" w:rsidRDefault="00981696" w:rsidP="00981696">
            <w:pPr>
              <w:spacing w:line="276" w:lineRule="auto"/>
              <w:jc w:val="both"/>
              <w:rPr>
                <w:rFonts w:ascii="Franklin Gothic Book" w:eastAsia="Dotum" w:hAnsi="Franklin Gothic Book"/>
                <w:b/>
                <w:sz w:val="20"/>
                <w:szCs w:val="16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1903CD" w:rsidRPr="00A823E8" w:rsidTr="003C0933">
        <w:trPr>
          <w:trHeight w:val="369"/>
        </w:trPr>
        <w:tc>
          <w:tcPr>
            <w:tcW w:w="7938" w:type="dxa"/>
            <w:gridSpan w:val="3"/>
            <w:vAlign w:val="center"/>
          </w:tcPr>
          <w:p w:rsidR="004F0A2E" w:rsidRPr="00046390" w:rsidRDefault="002B7FD7" w:rsidP="004D2A0C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Considero que, ao nível da </w:t>
            </w:r>
            <w:r w:rsidRPr="00082673">
              <w:rPr>
                <w:rFonts w:ascii="Franklin Gothic Book" w:hAnsi="Franklin Gothic Book"/>
                <w:b/>
                <w:i/>
                <w:sz w:val="20"/>
                <w:szCs w:val="16"/>
                <w:u w:val="single"/>
              </w:rPr>
              <w:t>utilidade</w:t>
            </w:r>
            <w:r w:rsidR="004D2A0C">
              <w:rPr>
                <w:rFonts w:ascii="Franklin Gothic Book" w:hAnsi="Franklin Gothic Book"/>
                <w:b/>
                <w:i/>
                <w:sz w:val="20"/>
                <w:szCs w:val="16"/>
              </w:rPr>
              <w:t>, este processo formativo revelou-se</w:t>
            </w:r>
            <w:r w:rsidR="006D4E0F">
              <w:rPr>
                <w:rFonts w:ascii="Franklin Gothic Book" w:hAnsi="Franklin Gothic Book"/>
                <w:b/>
                <w:i/>
                <w:sz w:val="20"/>
                <w:szCs w:val="16"/>
              </w:rPr>
              <w:t>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-1419790763"/>
            <w:placeholder>
              <w:docPart w:val="018757E32C064708B01603D38113C6CB"/>
            </w:placeholder>
            <w:comboBox>
              <w:listItem w:displayText="Escolha 1 opção" w:value="Escolha 1 opção"/>
              <w:listItem w:displayText="Excelente" w:value="Excelente"/>
              <w:listItem w:displayText="Muito Bom" w:value="Muito Bom"/>
              <w:listItem w:displayText="Bom" w:value="Bom"/>
              <w:listItem w:displayText="Suficiente" w:value="Suficiente"/>
              <w:listItem w:displayText="Insuficiente" w:value="Insuficiente"/>
            </w:comboBox>
          </w:sdtPr>
          <w:sdtEndPr/>
          <w:sdtContent>
            <w:tc>
              <w:tcPr>
                <w:tcW w:w="2410" w:type="dxa"/>
                <w:vAlign w:val="center"/>
              </w:tcPr>
              <w:p w:rsidR="004F0A2E" w:rsidRPr="00046390" w:rsidRDefault="0053459A" w:rsidP="00CC6FC8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4D2A0C" w:rsidRPr="00A823E8" w:rsidTr="003C0933">
        <w:trPr>
          <w:trHeight w:val="748"/>
        </w:trPr>
        <w:tc>
          <w:tcPr>
            <w:tcW w:w="10348" w:type="dxa"/>
            <w:gridSpan w:val="4"/>
            <w:vAlign w:val="center"/>
          </w:tcPr>
          <w:p w:rsidR="00981696" w:rsidRDefault="004D2A0C" w:rsidP="004D2A0C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sz w:val="20"/>
                <w:szCs w:val="16"/>
              </w:rPr>
            </w:pPr>
            <w:r w:rsidRPr="004D2A0C">
              <w:rPr>
                <w:rFonts w:ascii="Franklin Gothic Book" w:eastAsia="Dotum" w:hAnsi="Franklin Gothic Book"/>
                <w:b/>
                <w:sz w:val="20"/>
                <w:szCs w:val="16"/>
              </w:rPr>
              <w:t>Justificação:</w:t>
            </w:r>
          </w:p>
          <w:p w:rsidR="004D2A0C" w:rsidRDefault="004D2A0C" w:rsidP="004D2A0C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sz w:val="20"/>
                <w:szCs w:val="16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1903CD" w:rsidRPr="00A823E8" w:rsidTr="003C0933">
        <w:trPr>
          <w:trHeight w:val="371"/>
        </w:trPr>
        <w:tc>
          <w:tcPr>
            <w:tcW w:w="7938" w:type="dxa"/>
            <w:gridSpan w:val="3"/>
            <w:vAlign w:val="center"/>
          </w:tcPr>
          <w:p w:rsidR="004F0A2E" w:rsidRPr="00046390" w:rsidRDefault="004D2A0C" w:rsidP="004D2A0C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O nível de </w:t>
            </w:r>
            <w:r w:rsidRPr="00082673">
              <w:rPr>
                <w:rFonts w:ascii="Franklin Gothic Book" w:hAnsi="Franklin Gothic Book"/>
                <w:b/>
                <w:i/>
                <w:sz w:val="20"/>
                <w:szCs w:val="16"/>
                <w:u w:val="single"/>
              </w:rPr>
              <w:t>organização</w:t>
            </w: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da presente ação de formação foi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-1706016598"/>
            <w:placeholder>
              <w:docPart w:val="D8946843394C43CBAED635A4AD76CD99"/>
            </w:placeholder>
            <w:comboBox>
              <w:listItem w:displayText="Escolha 1 opção" w:value="Escolha 1 opção"/>
              <w:listItem w:displayText="Excelente" w:value="Excelente"/>
              <w:listItem w:displayText="Muito Bom" w:value="Muito Bom"/>
              <w:listItem w:displayText="Bom" w:value="Bom"/>
              <w:listItem w:displayText="Suficiente" w:value="Suficiente"/>
              <w:listItem w:displayText="Insuficiente" w:value="Insuficiente"/>
            </w:comboBox>
          </w:sdtPr>
          <w:sdtEndPr/>
          <w:sdtContent>
            <w:tc>
              <w:tcPr>
                <w:tcW w:w="2410" w:type="dxa"/>
                <w:vAlign w:val="center"/>
              </w:tcPr>
              <w:p w:rsidR="004F0A2E" w:rsidRPr="00046390" w:rsidRDefault="0053459A" w:rsidP="002A4EEA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4D2A0C" w:rsidRPr="00A823E8" w:rsidTr="003C0933">
        <w:trPr>
          <w:trHeight w:val="697"/>
        </w:trPr>
        <w:tc>
          <w:tcPr>
            <w:tcW w:w="10348" w:type="dxa"/>
            <w:gridSpan w:val="4"/>
            <w:vAlign w:val="center"/>
          </w:tcPr>
          <w:p w:rsidR="00981696" w:rsidRDefault="004D2A0C" w:rsidP="004D2A0C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sz w:val="20"/>
                <w:szCs w:val="16"/>
              </w:rPr>
            </w:pPr>
            <w:r w:rsidRPr="004D2A0C">
              <w:rPr>
                <w:rFonts w:ascii="Franklin Gothic Book" w:eastAsia="Dotum" w:hAnsi="Franklin Gothic Book"/>
                <w:b/>
                <w:sz w:val="20"/>
                <w:szCs w:val="16"/>
              </w:rPr>
              <w:t>Justificação:</w:t>
            </w:r>
          </w:p>
          <w:p w:rsidR="004D2A0C" w:rsidRDefault="004D2A0C" w:rsidP="004D2A0C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sz w:val="20"/>
                <w:szCs w:val="16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082673" w:rsidRPr="00A823E8" w:rsidTr="003C0933">
        <w:trPr>
          <w:trHeight w:val="415"/>
        </w:trPr>
        <w:tc>
          <w:tcPr>
            <w:tcW w:w="7938" w:type="dxa"/>
            <w:gridSpan w:val="3"/>
            <w:vAlign w:val="center"/>
          </w:tcPr>
          <w:p w:rsidR="00082673" w:rsidRPr="00082673" w:rsidRDefault="00082673" w:rsidP="00082673">
            <w:pPr>
              <w:pStyle w:val="PargrafodaLista"/>
              <w:numPr>
                <w:ilvl w:val="0"/>
                <w:numId w:val="3"/>
              </w:numPr>
              <w:spacing w:line="360" w:lineRule="auto"/>
              <w:ind w:right="-2662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 w:rsidRP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Os </w:t>
            </w:r>
            <w:r w:rsidRPr="00E43020">
              <w:rPr>
                <w:rFonts w:ascii="Franklin Gothic Book" w:hAnsi="Franklin Gothic Book"/>
                <w:b/>
                <w:i/>
                <w:sz w:val="20"/>
                <w:szCs w:val="16"/>
                <w:u w:val="single"/>
              </w:rPr>
              <w:t>objetivos</w:t>
            </w: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e </w:t>
            </w:r>
            <w:r w:rsidRPr="00E43020">
              <w:rPr>
                <w:rFonts w:ascii="Franklin Gothic Book" w:hAnsi="Franklin Gothic Book"/>
                <w:b/>
                <w:i/>
                <w:sz w:val="20"/>
                <w:szCs w:val="16"/>
                <w:u w:val="single"/>
              </w:rPr>
              <w:t>tarefas</w:t>
            </w:r>
            <w:r w:rsidRP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</w:t>
            </w: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inicialmente </w:t>
            </w:r>
            <w:proofErr w:type="gramStart"/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previstos para</w:t>
            </w:r>
            <w:proofErr w:type="gramEnd"/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esta</w:t>
            </w:r>
            <w:r w:rsidRP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ação</w:t>
            </w: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de formação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5033072"/>
            <w:lock w:val="sdtLocked"/>
            <w:placeholder>
              <w:docPart w:val="F092C01527B6432DB6D301BAB4D13394"/>
            </w:placeholder>
            <w:comboBox>
              <w:listItem w:displayText="Escolha 1 opção" w:value="Escolha 1 opção"/>
              <w:listItem w:displayText="foram integralmente cumpridos" w:value="foram integralmente cumpridos"/>
              <w:listItem w:displayText="foram parcialmente cumpridos" w:value="foram parcialmente cumpridos"/>
              <w:listItem w:displayText="não foram cumpridos" w:value="não foram cumpridos"/>
            </w:comboBox>
          </w:sdtPr>
          <w:sdtEndPr/>
          <w:sdtContent>
            <w:tc>
              <w:tcPr>
                <w:tcW w:w="2410" w:type="dxa"/>
                <w:vAlign w:val="center"/>
              </w:tcPr>
              <w:p w:rsidR="00082673" w:rsidRPr="00046390" w:rsidRDefault="0053459A" w:rsidP="00FE0182">
                <w:pPr>
                  <w:pStyle w:val="PargrafodaLista"/>
                  <w:spacing w:line="360" w:lineRule="auto"/>
                  <w:ind w:left="-108"/>
                  <w:rPr>
                    <w:rFonts w:ascii="Franklin Gothic Book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082673" w:rsidRPr="00A823E8" w:rsidTr="003C0933">
        <w:trPr>
          <w:trHeight w:val="593"/>
        </w:trPr>
        <w:tc>
          <w:tcPr>
            <w:tcW w:w="10348" w:type="dxa"/>
            <w:gridSpan w:val="4"/>
            <w:vAlign w:val="center"/>
          </w:tcPr>
          <w:p w:rsidR="00981696" w:rsidRDefault="00082673" w:rsidP="00E43020">
            <w:pPr>
              <w:pStyle w:val="PargrafodaLista"/>
              <w:spacing w:line="360" w:lineRule="auto"/>
              <w:ind w:left="-108" w:firstLine="108"/>
              <w:rPr>
                <w:rFonts w:ascii="Franklin Gothic Book" w:eastAsia="Dotum" w:hAnsi="Franklin Gothic Book"/>
                <w:b/>
                <w:sz w:val="20"/>
                <w:szCs w:val="16"/>
              </w:rPr>
            </w:pPr>
            <w:r w:rsidRPr="004D2A0C">
              <w:rPr>
                <w:rFonts w:ascii="Franklin Gothic Book" w:eastAsia="Dotum" w:hAnsi="Franklin Gothic Book"/>
                <w:b/>
                <w:sz w:val="20"/>
                <w:szCs w:val="16"/>
              </w:rPr>
              <w:t>Justificação:</w:t>
            </w:r>
          </w:p>
          <w:p w:rsidR="00082673" w:rsidRDefault="00082673" w:rsidP="00E43020">
            <w:pPr>
              <w:pStyle w:val="PargrafodaLista"/>
              <w:spacing w:line="360" w:lineRule="auto"/>
              <w:ind w:left="-108" w:firstLine="108"/>
              <w:rPr>
                <w:rFonts w:ascii="Franklin Gothic Book" w:eastAsia="Dotum" w:hAnsi="Franklin Gothic Book"/>
                <w:sz w:val="20"/>
                <w:szCs w:val="16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E43020" w:rsidRPr="00A823E8" w:rsidTr="003C0933">
        <w:trPr>
          <w:trHeight w:val="53"/>
        </w:trPr>
        <w:tc>
          <w:tcPr>
            <w:tcW w:w="7938" w:type="dxa"/>
            <w:gridSpan w:val="3"/>
            <w:tcBorders>
              <w:bottom w:val="nil"/>
            </w:tcBorders>
            <w:vAlign w:val="center"/>
          </w:tcPr>
          <w:p w:rsidR="00E43020" w:rsidRPr="0053459A" w:rsidRDefault="00E43020" w:rsidP="00E43020">
            <w:pPr>
              <w:pStyle w:val="PargrafodaLista"/>
              <w:spacing w:line="360" w:lineRule="auto"/>
              <w:ind w:left="360"/>
              <w:rPr>
                <w:rFonts w:ascii="Franklin Gothic Book" w:hAnsi="Franklin Gothic Book"/>
                <w:b/>
                <w:i/>
                <w:color w:val="FFFFFF" w:themeColor="background1"/>
                <w:sz w:val="2"/>
                <w:szCs w:val="16"/>
              </w:rPr>
            </w:pPr>
          </w:p>
        </w:tc>
        <w:sdt>
          <w:sdtPr>
            <w:rPr>
              <w:rFonts w:ascii="Franklin Gothic Book" w:eastAsia="Dotum" w:hAnsi="Franklin Gothic Book"/>
              <w:color w:val="FFFFFF" w:themeColor="background1"/>
              <w:sz w:val="2"/>
              <w:szCs w:val="16"/>
            </w:rPr>
            <w:id w:val="5033073"/>
            <w:lock w:val="sdtLocked"/>
            <w:placeholder>
              <w:docPart w:val="C2B3D7206D134859A9D90B7BAFF43C30"/>
            </w:placeholder>
            <w:comboBox>
              <w:listItem w:displayText="Escolha 1 opção" w:value="Escolha 1 opção"/>
              <w:listItem w:displayText="com profundidade" w:value="com profundidade"/>
              <w:listItem w:displayText="com a profundidade adequada" w:value="com a profundidade adequada"/>
              <w:listItem w:displayText="com pouca profundidade" w:value="com pouca profundidade"/>
            </w:comboBox>
          </w:sdtPr>
          <w:sdtEndPr/>
          <w:sdtContent>
            <w:tc>
              <w:tcPr>
                <w:tcW w:w="2410" w:type="dxa"/>
                <w:tcBorders>
                  <w:bottom w:val="nil"/>
                </w:tcBorders>
                <w:vAlign w:val="center"/>
              </w:tcPr>
              <w:p w:rsidR="00E43020" w:rsidRPr="0053459A" w:rsidRDefault="00E43020" w:rsidP="0052705C">
                <w:pPr>
                  <w:spacing w:line="276" w:lineRule="auto"/>
                  <w:rPr>
                    <w:rFonts w:ascii="Franklin Gothic Book" w:hAnsi="Franklin Gothic Book"/>
                    <w:color w:val="FFFFFF" w:themeColor="background1"/>
                    <w:sz w:val="2"/>
                    <w:szCs w:val="16"/>
                  </w:rPr>
                </w:pPr>
                <w:proofErr w:type="gramStart"/>
                <w:r w:rsidRPr="0053459A">
                  <w:rPr>
                    <w:rFonts w:ascii="Franklin Gothic Book" w:eastAsia="Dotum" w:hAnsi="Franklin Gothic Book"/>
                    <w:color w:val="FFFFFF" w:themeColor="background1"/>
                    <w:sz w:val="2"/>
                    <w:szCs w:val="16"/>
                  </w:rPr>
                  <w:t>com</w:t>
                </w:r>
                <w:proofErr w:type="gramEnd"/>
                <w:r w:rsidRPr="0053459A">
                  <w:rPr>
                    <w:rFonts w:ascii="Franklin Gothic Book" w:eastAsia="Dotum" w:hAnsi="Franklin Gothic Book"/>
                    <w:color w:val="FFFFFF" w:themeColor="background1"/>
                    <w:sz w:val="2"/>
                    <w:szCs w:val="16"/>
                  </w:rPr>
                  <w:t xml:space="preserve"> profundidade</w:t>
                </w:r>
              </w:p>
            </w:tc>
          </w:sdtContent>
        </w:sdt>
      </w:tr>
      <w:tr w:rsidR="00E43020" w:rsidRPr="00A823E8" w:rsidTr="003C0933">
        <w:trPr>
          <w:trHeight w:val="375"/>
        </w:trPr>
        <w:tc>
          <w:tcPr>
            <w:tcW w:w="7938" w:type="dxa"/>
            <w:gridSpan w:val="3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:rsidR="00E43020" w:rsidRPr="00E43020" w:rsidRDefault="00E43020" w:rsidP="00E43020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As</w:t>
            </w:r>
            <w:r w:rsidRPr="006D4E0F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</w:t>
            </w:r>
            <w:r w:rsidRPr="00E43020">
              <w:rPr>
                <w:rFonts w:ascii="Franklin Gothic Book" w:hAnsi="Franklin Gothic Book"/>
                <w:b/>
                <w:i/>
                <w:sz w:val="20"/>
                <w:szCs w:val="16"/>
                <w:u w:val="single"/>
              </w:rPr>
              <w:t>intervenções/participação dos formandos</w:t>
            </w: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nas sessões de formação foram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-239483165"/>
            <w:placeholder>
              <w:docPart w:val="783F5C886C2C481A8EC6EC7DFF2D088E"/>
            </w:placeholder>
            <w:comboBox>
              <w:listItem w:displayText="Escolha 1 opção" w:value="Escolha 1 opção"/>
              <w:listItem w:displayText="muito relevantes" w:value="muito relevantes"/>
              <w:listItem w:displayText="relevantes" w:value="relevantes"/>
              <w:listItem w:displayText="irrelavantes" w:value="irrelavantes"/>
            </w:comboBox>
          </w:sdtPr>
          <w:sdtEndPr/>
          <w:sdtContent>
            <w:tc>
              <w:tcPr>
                <w:tcW w:w="2410" w:type="dxa"/>
                <w:tcBorders>
                  <w:top w:val="nil"/>
                  <w:bottom w:val="single" w:sz="4" w:space="0" w:color="BFBFBF" w:themeColor="background1" w:themeShade="BF"/>
                </w:tcBorders>
                <w:vAlign w:val="center"/>
              </w:tcPr>
              <w:p w:rsidR="00E43020" w:rsidRPr="00082673" w:rsidRDefault="00457C73" w:rsidP="0052705C">
                <w:pPr>
                  <w:spacing w:line="276" w:lineRule="auto"/>
                  <w:rPr>
                    <w:rFonts w:ascii="Franklin Gothic Book" w:eastAsia="Dotum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082673" w:rsidRPr="00A823E8" w:rsidTr="003C0933">
        <w:trPr>
          <w:trHeight w:val="703"/>
        </w:trPr>
        <w:tc>
          <w:tcPr>
            <w:tcW w:w="10348" w:type="dxa"/>
            <w:gridSpan w:val="4"/>
            <w:tcBorders>
              <w:top w:val="single" w:sz="4" w:space="0" w:color="BFBFBF" w:themeColor="background1" w:themeShade="BF"/>
            </w:tcBorders>
            <w:vAlign w:val="center"/>
          </w:tcPr>
          <w:p w:rsidR="00981696" w:rsidRDefault="00082673" w:rsidP="0052705C">
            <w:pPr>
              <w:spacing w:line="276" w:lineRule="auto"/>
              <w:rPr>
                <w:rFonts w:ascii="Franklin Gothic Book" w:eastAsia="Dotum" w:hAnsi="Franklin Gothic Book"/>
                <w:b/>
                <w:sz w:val="20"/>
                <w:szCs w:val="16"/>
              </w:rPr>
            </w:pPr>
            <w:r w:rsidRPr="004D2A0C">
              <w:rPr>
                <w:rFonts w:ascii="Franklin Gothic Book" w:eastAsia="Dotum" w:hAnsi="Franklin Gothic Book"/>
                <w:b/>
                <w:sz w:val="20"/>
                <w:szCs w:val="16"/>
              </w:rPr>
              <w:t>Justificação:</w:t>
            </w:r>
          </w:p>
          <w:p w:rsidR="00082673" w:rsidRPr="00082673" w:rsidRDefault="00082673" w:rsidP="0052705C">
            <w:pPr>
              <w:spacing w:line="276" w:lineRule="auto"/>
              <w:rPr>
                <w:rFonts w:ascii="Franklin Gothic Book" w:eastAsia="Dotum" w:hAnsi="Franklin Gothic Book"/>
                <w:sz w:val="20"/>
                <w:szCs w:val="16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082673" w:rsidRPr="00A823E8" w:rsidTr="003C0933">
        <w:trPr>
          <w:trHeight w:val="401"/>
        </w:trPr>
        <w:tc>
          <w:tcPr>
            <w:tcW w:w="7938" w:type="dxa"/>
            <w:gridSpan w:val="3"/>
            <w:vAlign w:val="center"/>
          </w:tcPr>
          <w:p w:rsidR="00082673" w:rsidRPr="00082673" w:rsidRDefault="00082673" w:rsidP="003507DD">
            <w:pPr>
              <w:pStyle w:val="PargrafodaLista"/>
              <w:numPr>
                <w:ilvl w:val="0"/>
                <w:numId w:val="3"/>
              </w:num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Penso que os </w:t>
            </w:r>
            <w:r w:rsidRPr="00E43020">
              <w:rPr>
                <w:rFonts w:ascii="Franklin Gothic Book" w:hAnsi="Franklin Gothic Book"/>
                <w:b/>
                <w:i/>
                <w:sz w:val="20"/>
                <w:szCs w:val="16"/>
                <w:u w:val="single"/>
              </w:rPr>
              <w:t xml:space="preserve">impactos desta ação nas práticas </w:t>
            </w:r>
            <w:r w:rsidR="003507DD">
              <w:rPr>
                <w:rFonts w:ascii="Franklin Gothic Book" w:hAnsi="Franklin Gothic Book"/>
                <w:b/>
                <w:i/>
                <w:sz w:val="20"/>
                <w:szCs w:val="16"/>
                <w:u w:val="single"/>
              </w:rPr>
              <w:t>profissionais</w:t>
            </w:r>
            <w:r w:rsidRPr="00046390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</w:t>
            </w: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dos formandos serão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5033076"/>
            <w:lock w:val="sdtLocked"/>
            <w:placeholder>
              <w:docPart w:val="B7751FE6DC504583958B445C036F0649"/>
            </w:placeholder>
            <w:comboBox>
              <w:listItem w:displayText="Escolha 1 opção" w:value="Escolha 1 opção"/>
              <w:listItem w:displayText="muito relevantes" w:value="muito relevantes"/>
              <w:listItem w:displayText="relevantes" w:value="relevantes"/>
              <w:listItem w:displayText="irrelavantes" w:value="irrelavantes"/>
            </w:comboBox>
          </w:sdtPr>
          <w:sdtEndPr/>
          <w:sdtContent>
            <w:tc>
              <w:tcPr>
                <w:tcW w:w="2410" w:type="dxa"/>
                <w:vAlign w:val="center"/>
              </w:tcPr>
              <w:p w:rsidR="00082673" w:rsidRPr="0011215D" w:rsidRDefault="0053459A" w:rsidP="00D91E77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sz w:val="16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082673" w:rsidRPr="00A823E8" w:rsidTr="003C0933">
        <w:trPr>
          <w:trHeight w:val="705"/>
        </w:trPr>
        <w:tc>
          <w:tcPr>
            <w:tcW w:w="10348" w:type="dxa"/>
            <w:gridSpan w:val="4"/>
            <w:vAlign w:val="center"/>
          </w:tcPr>
          <w:p w:rsidR="00981696" w:rsidRDefault="00082673" w:rsidP="00E43020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b/>
                <w:sz w:val="20"/>
                <w:szCs w:val="16"/>
              </w:rPr>
            </w:pPr>
            <w:r w:rsidRPr="004D2A0C">
              <w:rPr>
                <w:rFonts w:ascii="Franklin Gothic Book" w:eastAsia="Dotum" w:hAnsi="Franklin Gothic Book"/>
                <w:b/>
                <w:sz w:val="20"/>
                <w:szCs w:val="16"/>
              </w:rPr>
              <w:t>Justificação:</w:t>
            </w:r>
          </w:p>
          <w:p w:rsidR="00082673" w:rsidRDefault="00082673" w:rsidP="00E43020">
            <w:pPr>
              <w:pStyle w:val="PargrafodaLista"/>
              <w:spacing w:line="276" w:lineRule="auto"/>
              <w:ind w:left="0"/>
              <w:rPr>
                <w:rFonts w:ascii="Franklin Gothic Book" w:eastAsia="Dotum" w:hAnsi="Franklin Gothic Book"/>
                <w:sz w:val="20"/>
                <w:szCs w:val="16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2B7FD7" w:rsidRPr="00082673" w:rsidTr="003C0933">
        <w:trPr>
          <w:gridAfter w:val="3"/>
          <w:wAfter w:w="9484" w:type="dxa"/>
          <w:trHeight w:val="53"/>
        </w:trPr>
        <w:sdt>
          <w:sdtPr>
            <w:rPr>
              <w:rFonts w:asciiTheme="majorHAnsi" w:eastAsia="Dotum" w:hAnsiTheme="majorHAnsi"/>
              <w:color w:val="FFFFFF" w:themeColor="background1"/>
              <w:sz w:val="2"/>
              <w:szCs w:val="2"/>
            </w:rPr>
            <w:id w:val="5033077"/>
            <w:lock w:val="sdtLocked"/>
            <w:placeholder>
              <w:docPart w:val="5E0B0383AEF14BF0BF2E9CFC72A84A71"/>
            </w:placeholder>
            <w:showingPlcHdr/>
            <w:comboBox>
              <w:listItem w:displayText="Escolha 1 opção" w:value="Escolha 1 opção"/>
              <w:listItem w:displayText="adequado" w:value="adequado"/>
              <w:listItem w:displayText="pouco adequado" w:value="pouco adequado"/>
            </w:comboBox>
          </w:sdtPr>
          <w:sdtEndPr/>
          <w:sdtContent>
            <w:tc>
              <w:tcPr>
                <w:tcW w:w="864" w:type="dxa"/>
                <w:tcBorders>
                  <w:top w:val="single" w:sz="4" w:space="0" w:color="BFBFBF" w:themeColor="background1" w:themeShade="BF"/>
                  <w:bottom w:val="nil"/>
                </w:tcBorders>
                <w:vAlign w:val="center"/>
              </w:tcPr>
              <w:p w:rsidR="002B7FD7" w:rsidRPr="00082673" w:rsidRDefault="002B7FD7" w:rsidP="003450F5">
                <w:pPr>
                  <w:spacing w:line="276" w:lineRule="auto"/>
                  <w:rPr>
                    <w:rFonts w:asciiTheme="majorHAnsi" w:hAnsiTheme="majorHAnsi"/>
                    <w:color w:val="FFFFFF" w:themeColor="background1"/>
                    <w:sz w:val="2"/>
                    <w:szCs w:val="2"/>
                  </w:rPr>
                </w:pPr>
                <w:r w:rsidRPr="00082673">
                  <w:rPr>
                    <w:rStyle w:val="TextodoMarcadordePosio"/>
                    <w:rFonts w:asciiTheme="majorHAnsi" w:hAnsiTheme="majorHAnsi"/>
                    <w:color w:val="FFFFFF" w:themeColor="background1"/>
                    <w:sz w:val="2"/>
                    <w:szCs w:val="2"/>
                  </w:rPr>
                  <w:t>Escolha um item.</w:t>
                </w:r>
              </w:p>
            </w:tc>
          </w:sdtContent>
        </w:sdt>
      </w:tr>
      <w:tr w:rsidR="002B7FD7" w:rsidRPr="00082673" w:rsidTr="003C0933">
        <w:trPr>
          <w:gridAfter w:val="3"/>
          <w:wAfter w:w="9484" w:type="dxa"/>
          <w:trHeight w:val="53"/>
        </w:trPr>
        <w:sdt>
          <w:sdtPr>
            <w:rPr>
              <w:rFonts w:asciiTheme="majorHAnsi" w:eastAsia="Dotum" w:hAnsiTheme="majorHAnsi"/>
              <w:color w:val="FFFFFF" w:themeColor="background1"/>
              <w:sz w:val="2"/>
              <w:szCs w:val="2"/>
            </w:rPr>
            <w:id w:val="5033078"/>
            <w:lock w:val="sdtLocked"/>
            <w:placeholder>
              <w:docPart w:val="DDE93C42A14846C59CCEEACED2309DBA"/>
            </w:placeholder>
            <w:comboBox>
              <w:listItem w:displayText="Escolha 1 opção" w:value="Escolha 1 opção"/>
              <w:listItem w:displayText="adequado" w:value="adequado"/>
              <w:listItem w:displayText="pouco adequado" w:value="pouco adequado"/>
            </w:comboBox>
          </w:sdtPr>
          <w:sdtEndPr/>
          <w:sdtContent>
            <w:tc>
              <w:tcPr>
                <w:tcW w:w="864" w:type="dxa"/>
                <w:tcBorders>
                  <w:top w:val="nil"/>
                  <w:bottom w:val="nil"/>
                </w:tcBorders>
                <w:vAlign w:val="center"/>
              </w:tcPr>
              <w:p w:rsidR="002B7FD7" w:rsidRPr="00082673" w:rsidRDefault="002B7FD7" w:rsidP="00046390">
                <w:pPr>
                  <w:pStyle w:val="PargrafodaLista"/>
                  <w:spacing w:line="276" w:lineRule="auto"/>
                  <w:ind w:left="0" w:hanging="99"/>
                  <w:rPr>
                    <w:rFonts w:asciiTheme="majorHAnsi" w:hAnsiTheme="majorHAnsi"/>
                    <w:color w:val="FFFFFF" w:themeColor="background1"/>
                    <w:sz w:val="2"/>
                    <w:szCs w:val="2"/>
                  </w:rPr>
                </w:pPr>
                <w:r w:rsidRPr="00082673">
                  <w:rPr>
                    <w:rFonts w:asciiTheme="majorHAnsi" w:eastAsia="Dotum" w:hAnsiTheme="majorHAnsi"/>
                    <w:color w:val="FFFFFF" w:themeColor="background1"/>
                    <w:sz w:val="2"/>
                    <w:szCs w:val="2"/>
                  </w:rPr>
                  <w:t>Escolha 1 opção</w:t>
                </w:r>
              </w:p>
            </w:tc>
          </w:sdtContent>
        </w:sdt>
      </w:tr>
      <w:tr w:rsidR="002B7FD7" w:rsidRPr="00082673" w:rsidTr="003C0933">
        <w:trPr>
          <w:gridAfter w:val="3"/>
          <w:wAfter w:w="9484" w:type="dxa"/>
          <w:trHeight w:val="53"/>
        </w:trPr>
        <w:sdt>
          <w:sdtPr>
            <w:rPr>
              <w:rFonts w:asciiTheme="majorHAnsi" w:eastAsia="Dotum" w:hAnsiTheme="majorHAnsi"/>
              <w:color w:val="FFFFFF" w:themeColor="background1"/>
              <w:sz w:val="2"/>
              <w:szCs w:val="2"/>
            </w:rPr>
            <w:id w:val="5033079"/>
            <w:lock w:val="sdtLocked"/>
            <w:placeholder>
              <w:docPart w:val="C603ECC3CF9A45A497A99C88E7C43124"/>
            </w:placeholder>
            <w:comboBox>
              <w:listItem w:displayText="Escolha 1 opção" w:value="Escolha 1 opção"/>
              <w:listItem w:displayText="adequado" w:value="adequado"/>
              <w:listItem w:displayText="pouco adequado" w:value="pouco adequado"/>
            </w:comboBox>
          </w:sdtPr>
          <w:sdtEndPr/>
          <w:sdtContent>
            <w:tc>
              <w:tcPr>
                <w:tcW w:w="864" w:type="dxa"/>
                <w:tcBorders>
                  <w:top w:val="nil"/>
                  <w:bottom w:val="nil"/>
                </w:tcBorders>
                <w:vAlign w:val="center"/>
              </w:tcPr>
              <w:p w:rsidR="002B7FD7" w:rsidRPr="00082673" w:rsidRDefault="002B7FD7" w:rsidP="00D95C04">
                <w:pPr>
                  <w:pStyle w:val="PargrafodaLista"/>
                  <w:spacing w:line="276" w:lineRule="auto"/>
                  <w:ind w:left="0" w:hanging="99"/>
                  <w:rPr>
                    <w:rFonts w:asciiTheme="majorHAnsi" w:hAnsiTheme="majorHAnsi"/>
                    <w:color w:val="FFFFFF" w:themeColor="background1"/>
                    <w:sz w:val="2"/>
                    <w:szCs w:val="2"/>
                  </w:rPr>
                </w:pPr>
                <w:r w:rsidRPr="00082673">
                  <w:rPr>
                    <w:rFonts w:asciiTheme="majorHAnsi" w:eastAsia="Dotum" w:hAnsiTheme="majorHAnsi"/>
                    <w:color w:val="FFFFFF" w:themeColor="background1"/>
                    <w:sz w:val="2"/>
                    <w:szCs w:val="2"/>
                  </w:rPr>
                  <w:t>Escolha 1 opção</w:t>
                </w:r>
              </w:p>
            </w:tc>
          </w:sdtContent>
        </w:sdt>
      </w:tr>
      <w:tr w:rsidR="002B7FD7" w:rsidRPr="00082673" w:rsidTr="003C0933">
        <w:trPr>
          <w:gridAfter w:val="3"/>
          <w:wAfter w:w="9484" w:type="dxa"/>
          <w:trHeight w:val="53"/>
        </w:trPr>
        <w:sdt>
          <w:sdtPr>
            <w:rPr>
              <w:rFonts w:asciiTheme="majorHAnsi" w:eastAsia="Dotum" w:hAnsiTheme="majorHAnsi"/>
              <w:color w:val="FFFFFF" w:themeColor="background1"/>
              <w:sz w:val="2"/>
              <w:szCs w:val="2"/>
            </w:rPr>
            <w:id w:val="5033080"/>
            <w:lock w:val="sdtLocked"/>
            <w:placeholder>
              <w:docPart w:val="CB9C51F017514F5C81925302C6C4D636"/>
            </w:placeholder>
            <w:comboBox>
              <w:listItem w:displayText="Escolha 1 opção" w:value="Escolha 1 opção"/>
              <w:listItem w:displayText="Excelente" w:value="Excelente"/>
              <w:listItem w:displayText="Muito Bom" w:value="Muito Bom"/>
              <w:listItem w:displayText="Bom" w:value="Bom"/>
              <w:listItem w:displayText="Suficiente" w:value="Suficiente"/>
              <w:listItem w:displayText="Insuficiente" w:value="Insuficiente"/>
            </w:comboBox>
          </w:sdtPr>
          <w:sdtEndPr/>
          <w:sdtContent>
            <w:tc>
              <w:tcPr>
                <w:tcW w:w="864" w:type="dxa"/>
                <w:tcBorders>
                  <w:top w:val="nil"/>
                  <w:bottom w:val="nil"/>
                </w:tcBorders>
                <w:vAlign w:val="center"/>
              </w:tcPr>
              <w:p w:rsidR="002B7FD7" w:rsidRPr="00082673" w:rsidRDefault="002B7FD7" w:rsidP="00046390">
                <w:pPr>
                  <w:pStyle w:val="PargrafodaLista"/>
                  <w:spacing w:line="276" w:lineRule="auto"/>
                  <w:ind w:left="0" w:hanging="99"/>
                  <w:rPr>
                    <w:rFonts w:asciiTheme="majorHAnsi" w:hAnsiTheme="majorHAnsi"/>
                    <w:color w:val="FFFFFF" w:themeColor="background1"/>
                    <w:sz w:val="2"/>
                    <w:szCs w:val="2"/>
                  </w:rPr>
                </w:pPr>
                <w:r w:rsidRPr="00082673">
                  <w:rPr>
                    <w:rFonts w:asciiTheme="majorHAnsi" w:eastAsia="Dotum" w:hAnsiTheme="majorHAnsi"/>
                    <w:color w:val="FFFFFF" w:themeColor="background1"/>
                    <w:sz w:val="2"/>
                    <w:szCs w:val="2"/>
                  </w:rPr>
                  <w:t>Escolha 1 opção</w:t>
                </w:r>
              </w:p>
            </w:tc>
          </w:sdtContent>
        </w:sdt>
      </w:tr>
      <w:tr w:rsidR="002B7FD7" w:rsidRPr="00E44F37" w:rsidTr="003C0933">
        <w:trPr>
          <w:trHeight w:val="690"/>
        </w:trPr>
        <w:tc>
          <w:tcPr>
            <w:tcW w:w="7145" w:type="dxa"/>
            <w:gridSpan w:val="2"/>
          </w:tcPr>
          <w:p w:rsidR="002B7FD7" w:rsidRPr="00E44F37" w:rsidRDefault="004D2A0C" w:rsidP="00E44F37">
            <w:pPr>
              <w:spacing w:line="360" w:lineRule="auto"/>
              <w:rPr>
                <w:rFonts w:ascii="Arial" w:hAnsi="Arial" w:cs="Arial"/>
                <w:b/>
                <w:sz w:val="14"/>
                <w:szCs w:val="16"/>
              </w:rPr>
            </w:pPr>
            <w:r>
              <w:rPr>
                <w:rFonts w:asciiTheme="majorHAnsi" w:eastAsia="Dotum" w:hAnsiTheme="majorHAnsi"/>
                <w:b/>
                <w:noProof/>
                <w:color w:val="000000" w:themeColor="text1"/>
                <w:sz w:val="32"/>
                <w:szCs w:val="20"/>
                <w:u w:val="single"/>
                <w:lang w:eastAsia="pt-PT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3360" behindDoc="1" locked="0" layoutInCell="1" allowOverlap="1" wp14:anchorId="76167A41" wp14:editId="575D17AF">
                      <wp:simplePos x="0" y="0"/>
                      <wp:positionH relativeFrom="column">
                        <wp:posOffset>-183354</wp:posOffset>
                      </wp:positionH>
                      <wp:positionV relativeFrom="paragraph">
                        <wp:posOffset>-90805</wp:posOffset>
                      </wp:positionV>
                      <wp:extent cx="6809740" cy="634365"/>
                      <wp:effectExtent l="57150" t="38100" r="67310" b="89535"/>
                      <wp:wrapNone/>
                      <wp:docPr id="2" name="Rectângulo arredondado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09740" cy="63436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1">
                                <a:schemeClr val="accent6"/>
                              </a:lnRef>
                              <a:fillRef idx="2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Rectângulo arredondado 2" o:spid="_x0000_s1026" style="position:absolute;margin-left:-14.45pt;margin-top:-7.15pt;width:536.2pt;height:49.9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" fillcolor="#fbcaa2 [1625]" strokecolor="#f68c36 [3049]">
                      <v:fill color2="#fdefe3 [505]" rotate="t" angle="180" colors="0 #ffbe86;22938f #ffd0aa;1 #ffebdb" focus="100%" type="gradient"/>
                      <v:shadow on="t" color="black" opacity="24903f" origin=",.5" offset="0,.55556mm"/>
                    </v:roundrect>
                  </w:pict>
                </mc:Fallback>
              </mc:AlternateContent>
            </w:r>
          </w:p>
          <w:p w:rsidR="002B7FD7" w:rsidRPr="00E44F37" w:rsidRDefault="004D2A0C" w:rsidP="006D1BA0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16"/>
              </w:rPr>
            </w:pPr>
            <w:r>
              <w:rPr>
                <w:rFonts w:ascii="Arial" w:hAnsi="Arial" w:cs="Arial"/>
                <w:b/>
                <w:sz w:val="20"/>
                <w:szCs w:val="16"/>
              </w:rPr>
              <w:t>A média de desempenho dos formandos participantes nesta ação é</w:t>
            </w:r>
            <w:r w:rsidR="002B7FD7" w:rsidRPr="00E44F37">
              <w:rPr>
                <w:rFonts w:ascii="Arial" w:hAnsi="Arial" w:cs="Arial"/>
                <w:b/>
                <w:sz w:val="20"/>
                <w:szCs w:val="16"/>
              </w:rPr>
              <w:t>:</w:t>
            </w:r>
          </w:p>
        </w:tc>
        <w:sdt>
          <w:sdtPr>
            <w:rPr>
              <w:rFonts w:ascii="Arial" w:eastAsia="Dotum" w:hAnsi="Arial" w:cs="Arial"/>
              <w:b/>
              <w:sz w:val="20"/>
              <w:szCs w:val="16"/>
            </w:rPr>
            <w:id w:val="5033081"/>
            <w:lock w:val="sdtLocked"/>
            <w:placeholder>
              <w:docPart w:val="1F3104EA435F481F8D61A7EE06ED73C9"/>
            </w:placeholder>
            <w:comboBox>
              <w:listItem w:displayText="1 a 4 valores" w:value="1 a 4 valores"/>
              <w:listItem w:displayText="5 a 8 valores" w:value="5 a 8 valores"/>
              <w:listItem w:displayText="9 a 12 valores" w:value="9 a 12 valores"/>
              <w:listItem w:displayText="13 a 16 valores" w:value="13 a 16 valores"/>
              <w:listItem w:displayText="17 a 20 valores" w:value="17 a 20 valores"/>
            </w:comboBox>
          </w:sdtPr>
          <w:sdtEndPr/>
          <w:sdtContent>
            <w:tc>
              <w:tcPr>
                <w:tcW w:w="3203" w:type="dxa"/>
                <w:gridSpan w:val="2"/>
                <w:vAlign w:val="center"/>
              </w:tcPr>
              <w:p w:rsidR="002B7FD7" w:rsidRPr="00E44F37" w:rsidRDefault="003507DD" w:rsidP="00457C73">
                <w:pPr>
                  <w:pStyle w:val="PargrafodaLista"/>
                  <w:spacing w:line="276" w:lineRule="auto"/>
                  <w:ind w:left="0"/>
                  <w:rPr>
                    <w:rFonts w:ascii="Arial" w:hAnsi="Arial" w:cs="Arial"/>
                    <w:b/>
                    <w:sz w:val="20"/>
                    <w:szCs w:val="16"/>
                  </w:rPr>
                </w:pPr>
                <w:r>
                  <w:rPr>
                    <w:rFonts w:ascii="Arial" w:eastAsia="Dotum" w:hAnsi="Arial" w:cs="Arial"/>
                    <w:b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</w:tbl>
    <w:p w:rsidR="00AB148E" w:rsidRDefault="00AB148E" w:rsidP="00AB148E">
      <w:pPr>
        <w:pStyle w:val="PargrafodaLista"/>
        <w:spacing w:line="360" w:lineRule="auto"/>
        <w:ind w:left="0"/>
        <w:rPr>
          <w:rFonts w:asciiTheme="majorHAnsi" w:eastAsia="Dotum" w:hAnsiTheme="majorHAnsi"/>
          <w:b/>
          <w:color w:val="000000" w:themeColor="text1"/>
          <w:sz w:val="32"/>
          <w:szCs w:val="20"/>
          <w:u w:val="single"/>
        </w:rPr>
      </w:pPr>
    </w:p>
    <w:p w:rsidR="00457C73" w:rsidRPr="005C5502" w:rsidRDefault="00457C73" w:rsidP="00457C73">
      <w:pPr>
        <w:pStyle w:val="PargrafodaLista"/>
        <w:numPr>
          <w:ilvl w:val="0"/>
          <w:numId w:val="2"/>
        </w:numPr>
        <w:spacing w:line="276" w:lineRule="auto"/>
        <w:rPr>
          <w:rFonts w:asciiTheme="majorHAnsi" w:hAnsiTheme="majorHAnsi"/>
          <w:color w:val="E36C0A" w:themeColor="accent6" w:themeShade="BF"/>
        </w:rPr>
      </w:pPr>
      <w:r w:rsidRPr="005C5502">
        <w:rPr>
          <w:rFonts w:asciiTheme="majorHAnsi" w:hAnsiTheme="majorHAnsi"/>
          <w:b/>
          <w:color w:val="E36C0A" w:themeColor="accent6" w:themeShade="BF"/>
        </w:rPr>
        <w:t>AVALIAÇÃO</w:t>
      </w:r>
      <w:r>
        <w:rPr>
          <w:rFonts w:asciiTheme="majorHAnsi" w:hAnsiTheme="majorHAnsi"/>
          <w:b/>
          <w:color w:val="E36C0A" w:themeColor="accent6" w:themeShade="BF"/>
        </w:rPr>
        <w:t xml:space="preserve"> DOS SERVIÇOS DO CFAC</w:t>
      </w:r>
      <w:r w:rsidRPr="005C5502">
        <w:rPr>
          <w:rFonts w:asciiTheme="majorHAnsi" w:hAnsiTheme="majorHAnsi"/>
          <w:b/>
          <w:color w:val="E36C0A" w:themeColor="accent6" w:themeShade="BF"/>
        </w:rPr>
        <w:t xml:space="preserve">: </w:t>
      </w:r>
    </w:p>
    <w:p w:rsidR="00457C73" w:rsidRPr="004E6A61" w:rsidRDefault="00457C73" w:rsidP="00457C73">
      <w:pPr>
        <w:pStyle w:val="PargrafodaLista"/>
        <w:spacing w:line="276" w:lineRule="auto"/>
        <w:ind w:left="360"/>
        <w:rPr>
          <w:rFonts w:asciiTheme="majorHAnsi" w:hAnsiTheme="majorHAnsi"/>
          <w:color w:val="808080" w:themeColor="background1" w:themeShade="80"/>
          <w:sz w:val="8"/>
        </w:rPr>
      </w:pPr>
    </w:p>
    <w:tbl>
      <w:tblPr>
        <w:tblStyle w:val="Tabelacomgrelha"/>
        <w:tblW w:w="1049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8"/>
        <w:gridCol w:w="2552"/>
      </w:tblGrid>
      <w:tr w:rsidR="00457C73" w:rsidRPr="00A823E8" w:rsidTr="00F951DE">
        <w:trPr>
          <w:trHeight w:val="307"/>
        </w:trPr>
        <w:tc>
          <w:tcPr>
            <w:tcW w:w="7938" w:type="dxa"/>
            <w:tcBorders>
              <w:bottom w:val="single" w:sz="4" w:space="0" w:color="BFBFBF" w:themeColor="background1" w:themeShade="BF"/>
            </w:tcBorders>
            <w:vAlign w:val="center"/>
          </w:tcPr>
          <w:p w:rsidR="00457C73" w:rsidRPr="00457C73" w:rsidRDefault="00457C73" w:rsidP="00457C73">
            <w:pPr>
              <w:spacing w:line="360" w:lineRule="auto"/>
              <w:rPr>
                <w:rFonts w:ascii="Franklin Gothic Book" w:hAnsi="Franklin Gothic Book"/>
                <w:b/>
                <w:i/>
                <w:sz w:val="20"/>
                <w:szCs w:val="16"/>
              </w:rPr>
            </w:pP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Avalio</w:t>
            </w:r>
            <w:r w:rsidRPr="00457C73"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 o</w:t>
            </w:r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 xml:space="preserve">s serviços prestados/disponibilizados pelo Centro de Formação </w:t>
            </w:r>
            <w:proofErr w:type="gramStart"/>
            <w:r>
              <w:rPr>
                <w:rFonts w:ascii="Franklin Gothic Book" w:hAnsi="Franklin Gothic Book"/>
                <w:b/>
                <w:i/>
                <w:sz w:val="20"/>
                <w:szCs w:val="16"/>
              </w:rPr>
              <w:t>com</w:t>
            </w:r>
            <w:proofErr w:type="gramEnd"/>
            <w:r w:rsidRPr="00457C73">
              <w:rPr>
                <w:rFonts w:ascii="Franklin Gothic Book" w:hAnsi="Franklin Gothic Book"/>
                <w:b/>
                <w:i/>
                <w:sz w:val="20"/>
                <w:szCs w:val="16"/>
              </w:rPr>
              <w:t>…</w:t>
            </w:r>
          </w:p>
        </w:tc>
        <w:sdt>
          <w:sdtPr>
            <w:rPr>
              <w:rFonts w:ascii="Franklin Gothic Book" w:eastAsia="Dotum" w:hAnsi="Franklin Gothic Book"/>
              <w:sz w:val="20"/>
              <w:szCs w:val="16"/>
            </w:rPr>
            <w:id w:val="-1870825197"/>
            <w:placeholder>
              <w:docPart w:val="38C8F3F0A8364796AA0535B4DD678BE7"/>
            </w:placeholder>
            <w:comboBox>
              <w:listItem w:displayText="Escolha 1 opção" w:value="Escolha 1 opção"/>
              <w:listItem w:displayText="Excelente" w:value="Excelente"/>
              <w:listItem w:displayText="Muito Bom" w:value="Muito Bom"/>
              <w:listItem w:displayText="Bom" w:value="Bom"/>
              <w:listItem w:displayText="Suficiente" w:value="Suficiente"/>
              <w:listItem w:displayText="Insuficiente" w:value="Insuficiente"/>
            </w:comboBox>
          </w:sdtPr>
          <w:sdtEndPr/>
          <w:sdtContent>
            <w:tc>
              <w:tcPr>
                <w:tcW w:w="2552" w:type="dxa"/>
                <w:tcBorders>
                  <w:bottom w:val="single" w:sz="4" w:space="0" w:color="BFBFBF" w:themeColor="background1" w:themeShade="BF"/>
                </w:tcBorders>
                <w:vAlign w:val="center"/>
              </w:tcPr>
              <w:p w:rsidR="00457C73" w:rsidRPr="00046390" w:rsidRDefault="00457C73" w:rsidP="00EB2951">
                <w:pPr>
                  <w:pStyle w:val="PargrafodaLista"/>
                  <w:spacing w:line="276" w:lineRule="auto"/>
                  <w:ind w:left="0" w:hanging="99"/>
                  <w:rPr>
                    <w:rFonts w:ascii="Franklin Gothic Book" w:hAnsi="Franklin Gothic Book"/>
                    <w:sz w:val="20"/>
                    <w:szCs w:val="16"/>
                  </w:rPr>
                </w:pPr>
                <w:r>
                  <w:rPr>
                    <w:rFonts w:ascii="Franklin Gothic Book" w:eastAsia="Dotum" w:hAnsi="Franklin Gothic Book"/>
                    <w:sz w:val="20"/>
                    <w:szCs w:val="16"/>
                  </w:rPr>
                  <w:t>Escolha 1 opção</w:t>
                </w:r>
              </w:p>
            </w:tc>
          </w:sdtContent>
        </w:sdt>
      </w:tr>
      <w:tr w:rsidR="00457C73" w:rsidRPr="00A823E8" w:rsidTr="00F951DE">
        <w:trPr>
          <w:trHeight w:val="996"/>
        </w:trPr>
        <w:tc>
          <w:tcPr>
            <w:tcW w:w="10490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457C73" w:rsidRDefault="00457C73" w:rsidP="00EB2951">
            <w:pPr>
              <w:spacing w:line="276" w:lineRule="auto"/>
              <w:jc w:val="both"/>
              <w:rPr>
                <w:rFonts w:ascii="Franklin Gothic Book" w:eastAsia="Dotum" w:hAnsi="Franklin Gothic Book"/>
                <w:b/>
                <w:sz w:val="20"/>
                <w:szCs w:val="16"/>
              </w:rPr>
            </w:pPr>
            <w:r w:rsidRPr="004D2A0C">
              <w:rPr>
                <w:rFonts w:ascii="Franklin Gothic Book" w:eastAsia="Dotum" w:hAnsi="Franklin Gothic Book"/>
                <w:b/>
                <w:sz w:val="20"/>
                <w:szCs w:val="16"/>
              </w:rPr>
              <w:t>Justificação:</w:t>
            </w:r>
          </w:p>
          <w:p w:rsidR="00457C73" w:rsidRPr="00981696" w:rsidRDefault="00457C73" w:rsidP="00EB2951">
            <w:pPr>
              <w:spacing w:line="276" w:lineRule="auto"/>
              <w:jc w:val="both"/>
              <w:rPr>
                <w:rFonts w:ascii="Franklin Gothic Book" w:eastAsia="Dotum" w:hAnsi="Franklin Gothic Book"/>
                <w:b/>
                <w:sz w:val="20"/>
                <w:szCs w:val="16"/>
              </w:rPr>
            </w:pP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C65ABE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</w:tbl>
    <w:p w:rsidR="00457C73" w:rsidRPr="00457C73" w:rsidRDefault="00457C73" w:rsidP="00457C73">
      <w:pPr>
        <w:spacing w:line="276" w:lineRule="auto"/>
        <w:ind w:left="360"/>
        <w:contextualSpacing/>
        <w:rPr>
          <w:rFonts w:asciiTheme="majorHAnsi" w:hAnsiTheme="majorHAnsi"/>
          <w:color w:val="E36C0A" w:themeColor="accent6" w:themeShade="BF"/>
        </w:rPr>
      </w:pPr>
    </w:p>
    <w:p w:rsidR="0053459A" w:rsidRPr="00457C73" w:rsidRDefault="0053459A" w:rsidP="0053459A">
      <w:pPr>
        <w:numPr>
          <w:ilvl w:val="0"/>
          <w:numId w:val="2"/>
        </w:numPr>
        <w:spacing w:line="276" w:lineRule="auto"/>
        <w:contextualSpacing/>
        <w:rPr>
          <w:rFonts w:asciiTheme="majorHAnsi" w:hAnsiTheme="majorHAnsi"/>
          <w:color w:val="E36C0A" w:themeColor="accent6" w:themeShade="BF"/>
        </w:rPr>
      </w:pPr>
      <w:r>
        <w:rPr>
          <w:rFonts w:asciiTheme="majorHAnsi" w:hAnsiTheme="majorHAnsi"/>
          <w:b/>
          <w:color w:val="E36C0A" w:themeColor="accent6" w:themeShade="BF"/>
        </w:rPr>
        <w:t>OBSERVAÇÕES</w:t>
      </w:r>
      <w:r w:rsidR="00457C73">
        <w:rPr>
          <w:rFonts w:asciiTheme="majorHAnsi" w:hAnsiTheme="majorHAnsi"/>
          <w:b/>
          <w:color w:val="E36C0A" w:themeColor="accent6" w:themeShade="BF"/>
        </w:rPr>
        <w:t>/SUGESTÕES</w:t>
      </w:r>
      <w:r w:rsidRPr="0053459A">
        <w:rPr>
          <w:rFonts w:asciiTheme="majorHAnsi" w:hAnsiTheme="majorHAnsi"/>
          <w:b/>
          <w:color w:val="E36C0A" w:themeColor="accent6" w:themeShade="BF"/>
        </w:rPr>
        <w:t xml:space="preserve">: </w:t>
      </w:r>
    </w:p>
    <w:p w:rsidR="00457C73" w:rsidRPr="0053459A" w:rsidRDefault="00457C73" w:rsidP="00457C73">
      <w:pPr>
        <w:spacing w:line="276" w:lineRule="auto"/>
        <w:ind w:left="360"/>
        <w:contextualSpacing/>
        <w:rPr>
          <w:rFonts w:asciiTheme="majorHAnsi" w:hAnsiTheme="majorHAnsi"/>
          <w:color w:val="E36C0A" w:themeColor="accent6" w:themeShade="BF"/>
        </w:rPr>
      </w:pPr>
      <w:r w:rsidRPr="007157F3">
        <w:rPr>
          <w:rFonts w:asciiTheme="majorHAnsi" w:hAnsiTheme="majorHAnsi"/>
          <w:color w:val="808080" w:themeColor="background1" w:themeShade="80"/>
        </w:rPr>
        <w:t>(</w:t>
      </w:r>
      <w:r>
        <w:rPr>
          <w:rFonts w:asciiTheme="majorHAnsi" w:hAnsiTheme="majorHAnsi"/>
          <w:color w:val="808080" w:themeColor="background1" w:themeShade="80"/>
        </w:rPr>
        <w:t xml:space="preserve">utilize este espaço, se considerar que deve acrescentar </w:t>
      </w:r>
      <w:r w:rsidR="009B48AE">
        <w:rPr>
          <w:rFonts w:asciiTheme="majorHAnsi" w:hAnsiTheme="majorHAnsi"/>
          <w:color w:val="808080" w:themeColor="background1" w:themeShade="80"/>
        </w:rPr>
        <w:t xml:space="preserve">algo </w:t>
      </w:r>
      <w:r>
        <w:rPr>
          <w:rFonts w:asciiTheme="majorHAnsi" w:hAnsiTheme="majorHAnsi"/>
          <w:color w:val="808080" w:themeColor="background1" w:themeShade="80"/>
        </w:rPr>
        <w:t>importante sobre a ação que orientou</w:t>
      </w:r>
      <w:r w:rsidR="001F4ED0">
        <w:rPr>
          <w:rFonts w:asciiTheme="majorHAnsi" w:hAnsiTheme="majorHAnsi"/>
          <w:color w:val="808080" w:themeColor="background1" w:themeShade="80"/>
        </w:rPr>
        <w:t>)</w:t>
      </w:r>
    </w:p>
    <w:tbl>
      <w:tblPr>
        <w:tblStyle w:val="Tabelacomgrelha1"/>
        <w:tblW w:w="10348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48"/>
      </w:tblGrid>
      <w:tr w:rsidR="0053459A" w:rsidRPr="0053459A" w:rsidTr="00F951DE">
        <w:trPr>
          <w:trHeight w:val="702"/>
        </w:trPr>
        <w:tc>
          <w:tcPr>
            <w:tcW w:w="10348" w:type="dxa"/>
            <w:vAlign w:val="center"/>
          </w:tcPr>
          <w:p w:rsidR="0053459A" w:rsidRPr="0053459A" w:rsidRDefault="0053459A" w:rsidP="00034E5D">
            <w:pPr>
              <w:spacing w:line="276" w:lineRule="auto"/>
              <w:jc w:val="both"/>
              <w:rPr>
                <w:rFonts w:ascii="Franklin Gothic Book" w:eastAsia="Dotum" w:hAnsi="Franklin Gothic Book"/>
                <w:b/>
                <w:sz w:val="20"/>
                <w:szCs w:val="16"/>
              </w:rPr>
            </w:pP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instrText xml:space="preserve"> FORMTEXT </w:instrTex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fldChar w:fldCharType="separate"/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t> </w:t>
            </w:r>
            <w:r w:rsidRPr="0053459A">
              <w:rPr>
                <w:rFonts w:ascii="Franklin Gothic Book" w:eastAsia="Dotum" w:hAnsi="Franklin Gothic Book"/>
                <w:sz w:val="20"/>
                <w:szCs w:val="20"/>
              </w:rPr>
              <w:fldChar w:fldCharType="end"/>
            </w:r>
          </w:p>
        </w:tc>
      </w:tr>
      <w:tr w:rsidR="00F951DE" w:rsidRPr="0053459A" w:rsidTr="007D3056">
        <w:trPr>
          <w:trHeight w:val="307"/>
        </w:trPr>
        <w:tc>
          <w:tcPr>
            <w:tcW w:w="10348" w:type="dxa"/>
            <w:vAlign w:val="center"/>
          </w:tcPr>
          <w:p w:rsidR="00F951DE" w:rsidRPr="0053459A" w:rsidRDefault="00F951DE" w:rsidP="0053459A">
            <w:pPr>
              <w:spacing w:line="276" w:lineRule="auto"/>
              <w:ind w:hanging="99"/>
              <w:contextualSpacing/>
              <w:rPr>
                <w:rFonts w:ascii="Franklin Gothic Book" w:hAnsi="Franklin Gothic Book"/>
                <w:sz w:val="20"/>
                <w:szCs w:val="16"/>
              </w:rPr>
            </w:pPr>
          </w:p>
        </w:tc>
      </w:tr>
    </w:tbl>
    <w:p w:rsidR="00CF23C5" w:rsidRDefault="004D2A0C" w:rsidP="004D2A0C">
      <w:pPr>
        <w:rPr>
          <w:rFonts w:ascii="Franklin Gothic Book" w:hAnsi="Franklin Gothic Book"/>
          <w:sz w:val="20"/>
          <w:szCs w:val="20"/>
        </w:rPr>
      </w:pPr>
      <w:r>
        <w:rPr>
          <w:rFonts w:ascii="Franklin Gothic Book" w:hAnsi="Franklin Gothic Book"/>
          <w:sz w:val="20"/>
          <w:szCs w:val="20"/>
        </w:rPr>
        <w:t xml:space="preserve"> </w:t>
      </w:r>
    </w:p>
    <w:p w:rsidR="00522830" w:rsidRDefault="00F749D7" w:rsidP="001903CD">
      <w:pPr>
        <w:spacing w:line="360" w:lineRule="auto"/>
        <w:jc w:val="both"/>
        <w:rPr>
          <w:rFonts w:ascii="Franklin Gothic Book" w:eastAsia="Dotum" w:hAnsi="Franklin Gothic Book"/>
          <w:sz w:val="20"/>
          <w:szCs w:val="20"/>
        </w:rPr>
      </w:pPr>
      <w:r w:rsidRPr="0011215D">
        <w:rPr>
          <w:rFonts w:ascii="Franklin Gothic Book" w:eastAsia="Dotum" w:hAnsi="Franklin Gothic Book"/>
          <w:sz w:val="20"/>
          <w:szCs w:val="20"/>
        </w:rPr>
        <w:t xml:space="preserve">Centro de Formação </w:t>
      </w:r>
      <w:r w:rsidR="00412513">
        <w:rPr>
          <w:rFonts w:ascii="Franklin Gothic Book" w:eastAsia="Dotum" w:hAnsi="Franklin Gothic Book"/>
          <w:sz w:val="20"/>
          <w:szCs w:val="20"/>
        </w:rPr>
        <w:t>do Alto Cávado</w:t>
      </w:r>
      <w:r w:rsidRPr="0011215D">
        <w:rPr>
          <w:rFonts w:ascii="Franklin Gothic Book" w:eastAsia="Dotum" w:hAnsi="Franklin Gothic Book"/>
          <w:sz w:val="20"/>
          <w:szCs w:val="20"/>
        </w:rPr>
        <w:t xml:space="preserve">, </w:t>
      </w:r>
      <w:r w:rsidR="00F85EC2" w:rsidRPr="0011215D">
        <w:rPr>
          <w:rFonts w:ascii="Franklin Gothic Book" w:eastAsia="Dotum" w:hAnsi="Franklin Gothic Book"/>
          <w:sz w:val="20"/>
          <w:szCs w:val="20"/>
        </w:rPr>
        <w:fldChar w:fldCharType="begin"/>
      </w:r>
      <w:r w:rsidR="00CF23C5" w:rsidRPr="0011215D">
        <w:rPr>
          <w:rFonts w:ascii="Franklin Gothic Book" w:eastAsia="Dotum" w:hAnsi="Franklin Gothic Book"/>
          <w:sz w:val="20"/>
          <w:szCs w:val="20"/>
        </w:rPr>
        <w:instrText xml:space="preserve"> TIME \@ "dd-MM-yyyy" </w:instrText>
      </w:r>
      <w:r w:rsidR="00F85EC2" w:rsidRPr="0011215D">
        <w:rPr>
          <w:rFonts w:ascii="Franklin Gothic Book" w:eastAsia="Dotum" w:hAnsi="Franklin Gothic Book"/>
          <w:sz w:val="20"/>
          <w:szCs w:val="20"/>
        </w:rPr>
        <w:fldChar w:fldCharType="separate"/>
      </w:r>
      <w:r w:rsidR="00EC077C">
        <w:rPr>
          <w:rFonts w:ascii="Franklin Gothic Book" w:eastAsia="Dotum" w:hAnsi="Franklin Gothic Book"/>
          <w:noProof/>
          <w:sz w:val="20"/>
          <w:szCs w:val="20"/>
        </w:rPr>
        <w:t>24-01-2019</w:t>
      </w:r>
      <w:r w:rsidR="00F85EC2" w:rsidRPr="0011215D">
        <w:rPr>
          <w:rFonts w:ascii="Franklin Gothic Book" w:eastAsia="Dotum" w:hAnsi="Franklin Gothic Book"/>
          <w:sz w:val="20"/>
          <w:szCs w:val="20"/>
        </w:rPr>
        <w:fldChar w:fldCharType="end"/>
      </w:r>
    </w:p>
    <w:p w:rsidR="00412513" w:rsidRDefault="00E43020" w:rsidP="001903CD">
      <w:pPr>
        <w:spacing w:line="360" w:lineRule="auto"/>
        <w:jc w:val="both"/>
        <w:rPr>
          <w:rFonts w:ascii="Franklin Gothic Book" w:eastAsia="Dotum" w:hAnsi="Franklin Gothic Book"/>
          <w:sz w:val="20"/>
          <w:szCs w:val="20"/>
        </w:rPr>
      </w:pPr>
      <w:r>
        <w:rPr>
          <w:rFonts w:ascii="Franklin Gothic Book" w:eastAsia="Dotum" w:hAnsi="Franklin Gothic Book"/>
          <w:sz w:val="20"/>
          <w:szCs w:val="20"/>
        </w:rPr>
        <w:t>O/A Forma</w:t>
      </w:r>
      <w:r w:rsidR="001903CD">
        <w:rPr>
          <w:rFonts w:ascii="Franklin Gothic Book" w:eastAsia="Dotum" w:hAnsi="Franklin Gothic Book"/>
          <w:sz w:val="20"/>
          <w:szCs w:val="20"/>
        </w:rPr>
        <w:t>do</w:t>
      </w:r>
      <w:r>
        <w:rPr>
          <w:rFonts w:ascii="Franklin Gothic Book" w:eastAsia="Dotum" w:hAnsi="Franklin Gothic Book"/>
          <w:sz w:val="20"/>
          <w:szCs w:val="20"/>
        </w:rPr>
        <w:t>r</w:t>
      </w:r>
      <w:r w:rsidR="001903CD">
        <w:rPr>
          <w:rFonts w:ascii="Franklin Gothic Book" w:eastAsia="Dotum" w:hAnsi="Franklin Gothic Book"/>
          <w:sz w:val="20"/>
          <w:szCs w:val="20"/>
        </w:rPr>
        <w:t>/a: ___________________________</w:t>
      </w:r>
    </w:p>
    <w:p w:rsidR="00412513" w:rsidRDefault="00412513" w:rsidP="00947095">
      <w:pPr>
        <w:spacing w:line="276" w:lineRule="auto"/>
        <w:jc w:val="both"/>
        <w:rPr>
          <w:rFonts w:ascii="Franklin Gothic Book" w:eastAsia="Dotum" w:hAnsi="Franklin Gothic Book"/>
          <w:sz w:val="20"/>
          <w:szCs w:val="20"/>
        </w:rPr>
      </w:pPr>
    </w:p>
    <w:sectPr w:rsidR="00412513" w:rsidSect="00F951DE">
      <w:headerReference w:type="default" r:id="rId9"/>
      <w:footerReference w:type="default" r:id="rId10"/>
      <w:pgSz w:w="11900" w:h="16840"/>
      <w:pgMar w:top="709" w:right="720" w:bottom="720" w:left="851" w:header="426" w:footer="3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34297" w:rsidRDefault="00A34297" w:rsidP="00467CC2">
      <w:r>
        <w:separator/>
      </w:r>
    </w:p>
  </w:endnote>
  <w:endnote w:type="continuationSeparator" w:id="0">
    <w:p w:rsidR="00A34297" w:rsidRDefault="00A34297" w:rsidP="00467C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9490438"/>
      <w:docPartObj>
        <w:docPartGallery w:val="Page Numbers (Bottom of Page)"/>
        <w:docPartUnique/>
      </w:docPartObj>
    </w:sdtPr>
    <w:sdtEndPr/>
    <w:sdtContent>
      <w:p w:rsidR="00522A40" w:rsidRDefault="00522A40" w:rsidP="00522A40">
        <w:pPr>
          <w:pStyle w:val="Rodap"/>
          <w:pBdr>
            <w:top w:val="single" w:sz="4" w:space="1" w:color="auto"/>
          </w:pBdr>
          <w:jc w:val="right"/>
        </w:pPr>
        <w:r>
          <w:rPr>
            <w:noProof/>
            <w:lang w:eastAsia="pt-PT"/>
          </w:rPr>
          <w:drawing>
            <wp:anchor distT="0" distB="0" distL="114300" distR="114300" simplePos="0" relativeHeight="251662336" behindDoc="0" locked="0" layoutInCell="1" allowOverlap="1" wp14:anchorId="250D6C53" wp14:editId="0F0172F7">
              <wp:simplePos x="0" y="0"/>
              <wp:positionH relativeFrom="column">
                <wp:posOffset>7412</wp:posOffset>
              </wp:positionH>
              <wp:positionV relativeFrom="paragraph">
                <wp:posOffset>35560</wp:posOffset>
              </wp:positionV>
              <wp:extent cx="2292824" cy="428785"/>
              <wp:effectExtent l="0" t="0" r="0" b="9525"/>
              <wp:wrapNone/>
              <wp:docPr id="1" name="Imagem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92824" cy="42878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B4357C">
          <w:rPr>
            <w:noProof/>
          </w:rPr>
          <w:t>1</w:t>
        </w:r>
        <w:r>
          <w:fldChar w:fldCharType="end"/>
        </w:r>
      </w:p>
    </w:sdtContent>
  </w:sdt>
  <w:p w:rsidR="00AB7D3E" w:rsidRDefault="00AB7D3E" w:rsidP="001903CD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34297" w:rsidRDefault="00A34297" w:rsidP="00467CC2">
      <w:r>
        <w:separator/>
      </w:r>
    </w:p>
  </w:footnote>
  <w:footnote w:type="continuationSeparator" w:id="0">
    <w:p w:rsidR="00A34297" w:rsidRDefault="00A34297" w:rsidP="00467CC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2513" w:rsidRPr="00AB7D3E" w:rsidRDefault="003507DD" w:rsidP="00E44F37">
    <w:pPr>
      <w:jc w:val="center"/>
      <w:rPr>
        <w:rFonts w:asciiTheme="majorHAnsi" w:hAnsiTheme="majorHAnsi"/>
        <w:b/>
        <w:smallCaps/>
        <w:sz w:val="28"/>
        <w:szCs w:val="28"/>
      </w:rPr>
    </w:pPr>
    <w:r>
      <w:rPr>
        <w:noProof/>
        <w:lang w:eastAsia="pt-PT"/>
      </w:rPr>
      <w:drawing>
        <wp:anchor distT="0" distB="0" distL="114300" distR="114300" simplePos="0" relativeHeight="251661312" behindDoc="0" locked="0" layoutInCell="1" allowOverlap="1" wp14:anchorId="340B592F" wp14:editId="32692DC7">
          <wp:simplePos x="0" y="0"/>
          <wp:positionH relativeFrom="margin">
            <wp:posOffset>-41910</wp:posOffset>
          </wp:positionH>
          <wp:positionV relativeFrom="margin">
            <wp:posOffset>-407035</wp:posOffset>
          </wp:positionV>
          <wp:extent cx="1248410" cy="306070"/>
          <wp:effectExtent l="0" t="0" r="8890" b="0"/>
          <wp:wrapNone/>
          <wp:docPr id="61" name="Imagem 61" descr="http://www.dgae.mec.pt/main/wp-content/uploads/DGAE_ME-logo_nav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dgae.mec.pt/main/wp-content/uploads/DGAE_ME-logo_nav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1967"/>
                  <a:stretch/>
                </pic:blipFill>
                <pic:spPr bwMode="auto">
                  <a:xfrm>
                    <a:off x="0" y="0"/>
                    <a:ext cx="1248410" cy="3060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44F37">
      <w:rPr>
        <w:noProof/>
        <w:lang w:eastAsia="pt-PT"/>
      </w:rPr>
      <w:drawing>
        <wp:anchor distT="0" distB="0" distL="114300" distR="114300" simplePos="0" relativeHeight="251659264" behindDoc="0" locked="0" layoutInCell="1" allowOverlap="1" wp14:anchorId="080DECA2" wp14:editId="193BC551">
          <wp:simplePos x="0" y="0"/>
          <wp:positionH relativeFrom="margin">
            <wp:posOffset>5479291</wp:posOffset>
          </wp:positionH>
          <wp:positionV relativeFrom="paragraph">
            <wp:posOffset>3282</wp:posOffset>
          </wp:positionV>
          <wp:extent cx="701040" cy="459740"/>
          <wp:effectExtent l="0" t="0" r="3810" b="0"/>
          <wp:wrapNone/>
          <wp:docPr id="62" name="Imagem 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1040" cy="459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2513" w:rsidRPr="00AB7D3E">
      <w:rPr>
        <w:rFonts w:ascii="Calibri" w:hAnsi="Calibri" w:cs="Calibri"/>
        <w:b/>
        <w:sz w:val="28"/>
      </w:rPr>
      <w:t>CENTRO DE FORMAÇÃO DO ALTO CÁVADO</w:t>
    </w:r>
  </w:p>
  <w:p w:rsidR="001903CD" w:rsidRDefault="00973ED6" w:rsidP="00E44F37">
    <w:pPr>
      <w:jc w:val="center"/>
      <w:rPr>
        <w:rFonts w:asciiTheme="majorHAnsi" w:hAnsiTheme="majorHAnsi"/>
        <w:b/>
        <w:smallCaps/>
        <w:sz w:val="28"/>
        <w:szCs w:val="28"/>
      </w:rPr>
    </w:pPr>
    <w:r>
      <w:rPr>
        <w:rFonts w:asciiTheme="majorHAnsi" w:hAnsiTheme="majorHAnsi"/>
        <w:b/>
        <w:smallCaps/>
        <w:sz w:val="28"/>
        <w:szCs w:val="28"/>
      </w:rPr>
      <w:t>RELATÓRIO</w:t>
    </w:r>
    <w:r w:rsidR="00417731">
      <w:rPr>
        <w:rFonts w:asciiTheme="majorHAnsi" w:hAnsiTheme="majorHAnsi"/>
        <w:b/>
        <w:smallCaps/>
        <w:sz w:val="28"/>
        <w:szCs w:val="28"/>
      </w:rPr>
      <w:t xml:space="preserve"> DO FORMA</w:t>
    </w:r>
    <w:r w:rsidR="006D6ABA">
      <w:rPr>
        <w:rFonts w:asciiTheme="majorHAnsi" w:hAnsiTheme="majorHAnsi"/>
        <w:b/>
        <w:smallCaps/>
        <w:sz w:val="28"/>
        <w:szCs w:val="28"/>
      </w:rPr>
      <w:t>DO</w:t>
    </w:r>
    <w:r w:rsidR="00844A81">
      <w:rPr>
        <w:rFonts w:asciiTheme="majorHAnsi" w:hAnsiTheme="majorHAnsi"/>
        <w:b/>
        <w:smallCaps/>
        <w:sz w:val="28"/>
        <w:szCs w:val="28"/>
      </w:rPr>
      <w:t>R</w:t>
    </w:r>
    <w:r w:rsidR="003507DD">
      <w:rPr>
        <w:rFonts w:asciiTheme="majorHAnsi" w:hAnsiTheme="majorHAnsi"/>
        <w:b/>
        <w:smallCaps/>
        <w:sz w:val="28"/>
        <w:szCs w:val="28"/>
      </w:rPr>
      <w:t xml:space="preserve"> – PND</w:t>
    </w:r>
    <w:r w:rsidR="005452BF">
      <w:rPr>
        <w:rFonts w:asciiTheme="majorHAnsi" w:hAnsiTheme="majorHAnsi"/>
        <w:b/>
        <w:smallCaps/>
        <w:sz w:val="28"/>
        <w:szCs w:val="28"/>
      </w:rPr>
      <w:t xml:space="preserve"> </w:t>
    </w:r>
  </w:p>
  <w:p w:rsidR="005452BF" w:rsidRPr="006A3E21" w:rsidRDefault="005452BF" w:rsidP="005452BF">
    <w:pPr>
      <w:ind w:firstLine="1701"/>
      <w:jc w:val="center"/>
      <w:rPr>
        <w:rFonts w:asciiTheme="majorHAnsi" w:hAnsiTheme="majorHAnsi"/>
        <w:b/>
        <w:smallCaps/>
        <w:sz w:val="16"/>
        <w:szCs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E53A00"/>
    <w:multiLevelType w:val="hybridMultilevel"/>
    <w:tmpl w:val="9120DE40"/>
    <w:lvl w:ilvl="0" w:tplc="08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9297ECF"/>
    <w:multiLevelType w:val="hybridMultilevel"/>
    <w:tmpl w:val="F4260B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03564A8"/>
    <w:multiLevelType w:val="hybridMultilevel"/>
    <w:tmpl w:val="C1A687A4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56653BA8"/>
    <w:multiLevelType w:val="hybridMultilevel"/>
    <w:tmpl w:val="18CE1ECE"/>
    <w:lvl w:ilvl="0" w:tplc="D21AEBC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704853FE"/>
    <w:multiLevelType w:val="hybridMultilevel"/>
    <w:tmpl w:val="01CC63F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ocumentProtection w:edit="forms" w:formatting="1" w:enforcement="1" w:cryptProviderType="rsaFull" w:cryptAlgorithmClass="hash" w:cryptAlgorithmType="typeAny" w:cryptAlgorithmSid="4" w:cryptSpinCount="100000" w:hash="KGJwaEo02NY8DoamVIOz4AtpX5E=" w:salt="ga8M+IvBTKK8K1VfLjCFsQ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sgQSJsZmZmaGZko6SsGpxcWZ+XkgBca1AASTPxIsAAAA"/>
  </w:docVars>
  <w:rsids>
    <w:rsidRoot w:val="00522830"/>
    <w:rsid w:val="000044C3"/>
    <w:rsid w:val="00007CA4"/>
    <w:rsid w:val="000318D2"/>
    <w:rsid w:val="0003627B"/>
    <w:rsid w:val="00046390"/>
    <w:rsid w:val="0006282B"/>
    <w:rsid w:val="00063808"/>
    <w:rsid w:val="00065D66"/>
    <w:rsid w:val="00070D79"/>
    <w:rsid w:val="00082673"/>
    <w:rsid w:val="00083F40"/>
    <w:rsid w:val="000A1723"/>
    <w:rsid w:val="000A18AC"/>
    <w:rsid w:val="000B2F3A"/>
    <w:rsid w:val="000B2FF3"/>
    <w:rsid w:val="000B38F9"/>
    <w:rsid w:val="000B48A8"/>
    <w:rsid w:val="000B7828"/>
    <w:rsid w:val="000D31C7"/>
    <w:rsid w:val="000E3172"/>
    <w:rsid w:val="00100DF4"/>
    <w:rsid w:val="0011215D"/>
    <w:rsid w:val="00120608"/>
    <w:rsid w:val="0018242D"/>
    <w:rsid w:val="001903CD"/>
    <w:rsid w:val="001B4D82"/>
    <w:rsid w:val="001E33FB"/>
    <w:rsid w:val="001F0948"/>
    <w:rsid w:val="001F4ED0"/>
    <w:rsid w:val="00200077"/>
    <w:rsid w:val="0024335B"/>
    <w:rsid w:val="00255826"/>
    <w:rsid w:val="00255CEE"/>
    <w:rsid w:val="00257C37"/>
    <w:rsid w:val="002967E9"/>
    <w:rsid w:val="002A73A5"/>
    <w:rsid w:val="002A7D07"/>
    <w:rsid w:val="002B7FD7"/>
    <w:rsid w:val="002C164A"/>
    <w:rsid w:val="002D57CD"/>
    <w:rsid w:val="002E4840"/>
    <w:rsid w:val="002F01A4"/>
    <w:rsid w:val="00307D31"/>
    <w:rsid w:val="00311A26"/>
    <w:rsid w:val="00316D1A"/>
    <w:rsid w:val="0031717A"/>
    <w:rsid w:val="00317737"/>
    <w:rsid w:val="003275CF"/>
    <w:rsid w:val="003450F5"/>
    <w:rsid w:val="003507DD"/>
    <w:rsid w:val="00361592"/>
    <w:rsid w:val="00362FA7"/>
    <w:rsid w:val="0037085A"/>
    <w:rsid w:val="00372DF3"/>
    <w:rsid w:val="00374915"/>
    <w:rsid w:val="00384EB9"/>
    <w:rsid w:val="00392152"/>
    <w:rsid w:val="003B0171"/>
    <w:rsid w:val="003B28CC"/>
    <w:rsid w:val="003B6370"/>
    <w:rsid w:val="003B681A"/>
    <w:rsid w:val="003C0933"/>
    <w:rsid w:val="003E2D20"/>
    <w:rsid w:val="003E43D4"/>
    <w:rsid w:val="003F5940"/>
    <w:rsid w:val="003F5E54"/>
    <w:rsid w:val="00401956"/>
    <w:rsid w:val="00412513"/>
    <w:rsid w:val="00417731"/>
    <w:rsid w:val="00422AB8"/>
    <w:rsid w:val="004440DE"/>
    <w:rsid w:val="00445652"/>
    <w:rsid w:val="00457C73"/>
    <w:rsid w:val="00467CC2"/>
    <w:rsid w:val="0049087A"/>
    <w:rsid w:val="004A5076"/>
    <w:rsid w:val="004A7EF1"/>
    <w:rsid w:val="004D2A0C"/>
    <w:rsid w:val="004E374C"/>
    <w:rsid w:val="004E6A61"/>
    <w:rsid w:val="004F0A2E"/>
    <w:rsid w:val="00515821"/>
    <w:rsid w:val="00516C62"/>
    <w:rsid w:val="00522830"/>
    <w:rsid w:val="00522A40"/>
    <w:rsid w:val="00522EE4"/>
    <w:rsid w:val="0052705C"/>
    <w:rsid w:val="0053459A"/>
    <w:rsid w:val="00536664"/>
    <w:rsid w:val="005452BF"/>
    <w:rsid w:val="00550CD8"/>
    <w:rsid w:val="00561609"/>
    <w:rsid w:val="005B5A3C"/>
    <w:rsid w:val="005C5502"/>
    <w:rsid w:val="005C57A7"/>
    <w:rsid w:val="005D7F1E"/>
    <w:rsid w:val="005F3357"/>
    <w:rsid w:val="006211B7"/>
    <w:rsid w:val="006271DB"/>
    <w:rsid w:val="006409AE"/>
    <w:rsid w:val="00651ADD"/>
    <w:rsid w:val="00653E74"/>
    <w:rsid w:val="0067263B"/>
    <w:rsid w:val="006A3E21"/>
    <w:rsid w:val="006A7240"/>
    <w:rsid w:val="006A78ED"/>
    <w:rsid w:val="006B10FD"/>
    <w:rsid w:val="006B42E0"/>
    <w:rsid w:val="006D1BA0"/>
    <w:rsid w:val="006D4E0F"/>
    <w:rsid w:val="006D6ABA"/>
    <w:rsid w:val="0071214F"/>
    <w:rsid w:val="00712EBC"/>
    <w:rsid w:val="007157F3"/>
    <w:rsid w:val="00750C7A"/>
    <w:rsid w:val="00770E2F"/>
    <w:rsid w:val="00775404"/>
    <w:rsid w:val="007755ED"/>
    <w:rsid w:val="007B7CCE"/>
    <w:rsid w:val="007C49B5"/>
    <w:rsid w:val="007D024C"/>
    <w:rsid w:val="007E2FC6"/>
    <w:rsid w:val="007F5A1C"/>
    <w:rsid w:val="00807A70"/>
    <w:rsid w:val="00816BEF"/>
    <w:rsid w:val="00822E05"/>
    <w:rsid w:val="00822E7B"/>
    <w:rsid w:val="00831DAF"/>
    <w:rsid w:val="00833048"/>
    <w:rsid w:val="00836CB8"/>
    <w:rsid w:val="008406BF"/>
    <w:rsid w:val="00844A81"/>
    <w:rsid w:val="008473DB"/>
    <w:rsid w:val="00866A7F"/>
    <w:rsid w:val="00870070"/>
    <w:rsid w:val="008806E7"/>
    <w:rsid w:val="00884D0C"/>
    <w:rsid w:val="0089330B"/>
    <w:rsid w:val="008A1922"/>
    <w:rsid w:val="008B06EA"/>
    <w:rsid w:val="008B636C"/>
    <w:rsid w:val="008C56DD"/>
    <w:rsid w:val="008D50F5"/>
    <w:rsid w:val="008D6999"/>
    <w:rsid w:val="008E4DB6"/>
    <w:rsid w:val="008F016B"/>
    <w:rsid w:val="008F2101"/>
    <w:rsid w:val="00930626"/>
    <w:rsid w:val="00947095"/>
    <w:rsid w:val="009474EB"/>
    <w:rsid w:val="00960502"/>
    <w:rsid w:val="00966944"/>
    <w:rsid w:val="009737CB"/>
    <w:rsid w:val="00973ED6"/>
    <w:rsid w:val="00977D6C"/>
    <w:rsid w:val="00981696"/>
    <w:rsid w:val="00985D6C"/>
    <w:rsid w:val="00986F80"/>
    <w:rsid w:val="0099796F"/>
    <w:rsid w:val="009B48AE"/>
    <w:rsid w:val="009B7A33"/>
    <w:rsid w:val="009C6069"/>
    <w:rsid w:val="00A15D1D"/>
    <w:rsid w:val="00A20E94"/>
    <w:rsid w:val="00A34297"/>
    <w:rsid w:val="00A72370"/>
    <w:rsid w:val="00A823E8"/>
    <w:rsid w:val="00A8335B"/>
    <w:rsid w:val="00A90042"/>
    <w:rsid w:val="00AA134A"/>
    <w:rsid w:val="00AB148E"/>
    <w:rsid w:val="00AB7D3E"/>
    <w:rsid w:val="00AD2230"/>
    <w:rsid w:val="00AD785A"/>
    <w:rsid w:val="00AE4B5D"/>
    <w:rsid w:val="00B07DEF"/>
    <w:rsid w:val="00B27C2B"/>
    <w:rsid w:val="00B32B40"/>
    <w:rsid w:val="00B4357C"/>
    <w:rsid w:val="00B46CE2"/>
    <w:rsid w:val="00B47239"/>
    <w:rsid w:val="00B638DD"/>
    <w:rsid w:val="00BC6EB5"/>
    <w:rsid w:val="00BF3899"/>
    <w:rsid w:val="00C01BF8"/>
    <w:rsid w:val="00C053F7"/>
    <w:rsid w:val="00C11A27"/>
    <w:rsid w:val="00C17EE6"/>
    <w:rsid w:val="00C31DAC"/>
    <w:rsid w:val="00C4304D"/>
    <w:rsid w:val="00C472F8"/>
    <w:rsid w:val="00C52322"/>
    <w:rsid w:val="00C65ABE"/>
    <w:rsid w:val="00C82D59"/>
    <w:rsid w:val="00C861E3"/>
    <w:rsid w:val="00CC6D81"/>
    <w:rsid w:val="00CE6769"/>
    <w:rsid w:val="00CF23C5"/>
    <w:rsid w:val="00CF39D3"/>
    <w:rsid w:val="00D06926"/>
    <w:rsid w:val="00D14B78"/>
    <w:rsid w:val="00D256BF"/>
    <w:rsid w:val="00D27B77"/>
    <w:rsid w:val="00D27C33"/>
    <w:rsid w:val="00D27C4E"/>
    <w:rsid w:val="00D4574B"/>
    <w:rsid w:val="00D60266"/>
    <w:rsid w:val="00D91E77"/>
    <w:rsid w:val="00D95C04"/>
    <w:rsid w:val="00DB548A"/>
    <w:rsid w:val="00DC4E6D"/>
    <w:rsid w:val="00DD0AF1"/>
    <w:rsid w:val="00DD2716"/>
    <w:rsid w:val="00DD4FCF"/>
    <w:rsid w:val="00DE501B"/>
    <w:rsid w:val="00DE5070"/>
    <w:rsid w:val="00DE55D0"/>
    <w:rsid w:val="00DF579F"/>
    <w:rsid w:val="00DF7178"/>
    <w:rsid w:val="00E236F3"/>
    <w:rsid w:val="00E43020"/>
    <w:rsid w:val="00E44F37"/>
    <w:rsid w:val="00E6627C"/>
    <w:rsid w:val="00E671DC"/>
    <w:rsid w:val="00E9288B"/>
    <w:rsid w:val="00E973FE"/>
    <w:rsid w:val="00EB05B5"/>
    <w:rsid w:val="00EB2F3F"/>
    <w:rsid w:val="00EC077C"/>
    <w:rsid w:val="00EC22B9"/>
    <w:rsid w:val="00EF3322"/>
    <w:rsid w:val="00F00FFB"/>
    <w:rsid w:val="00F10366"/>
    <w:rsid w:val="00F12F36"/>
    <w:rsid w:val="00F1308D"/>
    <w:rsid w:val="00F16801"/>
    <w:rsid w:val="00F23978"/>
    <w:rsid w:val="00F311BE"/>
    <w:rsid w:val="00F56568"/>
    <w:rsid w:val="00F6613E"/>
    <w:rsid w:val="00F749D7"/>
    <w:rsid w:val="00F859D9"/>
    <w:rsid w:val="00F85CDB"/>
    <w:rsid w:val="00F85EC2"/>
    <w:rsid w:val="00F951DE"/>
    <w:rsid w:val="00F966DA"/>
    <w:rsid w:val="00FC2998"/>
    <w:rsid w:val="00FC5351"/>
    <w:rsid w:val="00FD1E58"/>
    <w:rsid w:val="00FD35C3"/>
    <w:rsid w:val="00FD76CF"/>
    <w:rsid w:val="00FE0182"/>
    <w:rsid w:val="00FE33CF"/>
    <w:rsid w:val="00FE5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459A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rsid w:val="001F0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cter"/>
    <w:uiPriority w:val="99"/>
    <w:semiHidden/>
    <w:unhideWhenUsed/>
    <w:rsid w:val="001F0948"/>
    <w:rPr>
      <w:rFonts w:ascii="Lucida Grande" w:hAnsi="Lucida Grande" w:cs="Lucida Grande"/>
      <w:sz w:val="18"/>
      <w:szCs w:val="18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1F0948"/>
    <w:rPr>
      <w:rFonts w:ascii="Lucida Grande" w:hAnsi="Lucida Grande" w:cs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561609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816BEF"/>
    <w:rPr>
      <w:color w:val="0000FF" w:themeColor="hyperlink"/>
      <w:u w:val="single"/>
    </w:rPr>
  </w:style>
  <w:style w:type="character" w:styleId="TextodoMarcadordePosio">
    <w:name w:val="Placeholder Text"/>
    <w:basedOn w:val="Tipodeletrapredefinidodopargrafo"/>
    <w:uiPriority w:val="99"/>
    <w:semiHidden/>
    <w:rsid w:val="008806E7"/>
    <w:rPr>
      <w:color w:val="808080"/>
    </w:rPr>
  </w:style>
  <w:style w:type="character" w:customStyle="1" w:styleId="Estiloa">
    <w:name w:val="Estilo a"/>
    <w:basedOn w:val="Tipodeletrapredefinidodopargrafo"/>
    <w:uiPriority w:val="1"/>
    <w:rsid w:val="00BF3899"/>
    <w:rPr>
      <w:rFonts w:ascii="Calibri" w:hAnsi="Calibri"/>
      <w:color w:val="DDD9C3" w:themeColor="background2" w:themeShade="E6"/>
      <w:sz w:val="20"/>
    </w:rPr>
  </w:style>
  <w:style w:type="character" w:styleId="RefernciaDiscreta">
    <w:name w:val="Subtle Reference"/>
    <w:basedOn w:val="Tipodeletrapredefinidodopargrafo"/>
    <w:uiPriority w:val="31"/>
    <w:qFormat/>
    <w:rsid w:val="008473DB"/>
    <w:rPr>
      <w:smallCaps/>
      <w:color w:val="C0504D" w:themeColor="accent2"/>
      <w:u w:val="single"/>
    </w:rPr>
  </w:style>
  <w:style w:type="paragraph" w:styleId="Cabealho">
    <w:name w:val="header"/>
    <w:basedOn w:val="Normal"/>
    <w:link w:val="CabealhoCarcter"/>
    <w:uiPriority w:val="99"/>
    <w:unhideWhenUsed/>
    <w:rsid w:val="00467CC2"/>
    <w:pPr>
      <w:tabs>
        <w:tab w:val="center" w:pos="4252"/>
        <w:tab w:val="right" w:pos="8504"/>
      </w:tabs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467CC2"/>
  </w:style>
  <w:style w:type="paragraph" w:styleId="Rodap">
    <w:name w:val="footer"/>
    <w:basedOn w:val="Normal"/>
    <w:link w:val="RodapCarcter"/>
    <w:uiPriority w:val="99"/>
    <w:unhideWhenUsed/>
    <w:rsid w:val="00467CC2"/>
    <w:pPr>
      <w:tabs>
        <w:tab w:val="center" w:pos="4252"/>
        <w:tab w:val="right" w:pos="8504"/>
      </w:tabs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467CC2"/>
  </w:style>
  <w:style w:type="table" w:customStyle="1" w:styleId="Tabelacomgrelha1">
    <w:name w:val="Tabela com grelha1"/>
    <w:basedOn w:val="Tabelanormal"/>
    <w:next w:val="Tabelacomgrelha"/>
    <w:uiPriority w:val="59"/>
    <w:rsid w:val="005345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459A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rsid w:val="001F0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cter"/>
    <w:uiPriority w:val="99"/>
    <w:semiHidden/>
    <w:unhideWhenUsed/>
    <w:rsid w:val="001F0948"/>
    <w:rPr>
      <w:rFonts w:ascii="Lucida Grande" w:hAnsi="Lucida Grande" w:cs="Lucida Grande"/>
      <w:sz w:val="18"/>
      <w:szCs w:val="18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1F0948"/>
    <w:rPr>
      <w:rFonts w:ascii="Lucida Grande" w:hAnsi="Lucida Grande" w:cs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561609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816BEF"/>
    <w:rPr>
      <w:color w:val="0000FF" w:themeColor="hyperlink"/>
      <w:u w:val="single"/>
    </w:rPr>
  </w:style>
  <w:style w:type="character" w:styleId="TextodoMarcadordePosio">
    <w:name w:val="Placeholder Text"/>
    <w:basedOn w:val="Tipodeletrapredefinidodopargrafo"/>
    <w:uiPriority w:val="99"/>
    <w:semiHidden/>
    <w:rsid w:val="008806E7"/>
    <w:rPr>
      <w:color w:val="808080"/>
    </w:rPr>
  </w:style>
  <w:style w:type="character" w:customStyle="1" w:styleId="Estiloa">
    <w:name w:val="Estilo a"/>
    <w:basedOn w:val="Tipodeletrapredefinidodopargrafo"/>
    <w:uiPriority w:val="1"/>
    <w:rsid w:val="00BF3899"/>
    <w:rPr>
      <w:rFonts w:ascii="Calibri" w:hAnsi="Calibri"/>
      <w:color w:val="DDD9C3" w:themeColor="background2" w:themeShade="E6"/>
      <w:sz w:val="20"/>
    </w:rPr>
  </w:style>
  <w:style w:type="character" w:styleId="RefernciaDiscreta">
    <w:name w:val="Subtle Reference"/>
    <w:basedOn w:val="Tipodeletrapredefinidodopargrafo"/>
    <w:uiPriority w:val="31"/>
    <w:qFormat/>
    <w:rsid w:val="008473DB"/>
    <w:rPr>
      <w:smallCaps/>
      <w:color w:val="C0504D" w:themeColor="accent2"/>
      <w:u w:val="single"/>
    </w:rPr>
  </w:style>
  <w:style w:type="paragraph" w:styleId="Cabealho">
    <w:name w:val="header"/>
    <w:basedOn w:val="Normal"/>
    <w:link w:val="CabealhoCarcter"/>
    <w:uiPriority w:val="99"/>
    <w:unhideWhenUsed/>
    <w:rsid w:val="00467CC2"/>
    <w:pPr>
      <w:tabs>
        <w:tab w:val="center" w:pos="4252"/>
        <w:tab w:val="right" w:pos="8504"/>
      </w:tabs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467CC2"/>
  </w:style>
  <w:style w:type="paragraph" w:styleId="Rodap">
    <w:name w:val="footer"/>
    <w:basedOn w:val="Normal"/>
    <w:link w:val="RodapCarcter"/>
    <w:uiPriority w:val="99"/>
    <w:unhideWhenUsed/>
    <w:rsid w:val="00467CC2"/>
    <w:pPr>
      <w:tabs>
        <w:tab w:val="center" w:pos="4252"/>
        <w:tab w:val="right" w:pos="8504"/>
      </w:tabs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467CC2"/>
  </w:style>
  <w:style w:type="table" w:customStyle="1" w:styleId="Tabelacomgrelha1">
    <w:name w:val="Tabela com grelha1"/>
    <w:basedOn w:val="Tabelanormal"/>
    <w:next w:val="Tabelacomgrelha"/>
    <w:uiPriority w:val="59"/>
    <w:rsid w:val="005345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54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F6E586FCE8CD46E49ECE167CAA6045A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E14A7E3-95F1-4F7C-8FD1-C9D989C4F60D}"/>
      </w:docPartPr>
      <w:docPartBody>
        <w:p w:rsidR="005D53CC" w:rsidRDefault="00485ACB" w:rsidP="00485ACB">
          <w:pPr>
            <w:pStyle w:val="F6E586FCE8CD46E49ECE167CAA6045A1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018757E32C064708B01603D38113C6C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AE0ED92-70F9-437E-8729-0C8C0D40E10A}"/>
      </w:docPartPr>
      <w:docPartBody>
        <w:p w:rsidR="005D53CC" w:rsidRDefault="00485ACB" w:rsidP="00485ACB">
          <w:pPr>
            <w:pStyle w:val="018757E32C064708B01603D38113C6CB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D8946843394C43CBAED635A4AD76CD9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57390D0-AFB2-460B-8FE0-A4A5574E5A6A}"/>
      </w:docPartPr>
      <w:docPartBody>
        <w:p w:rsidR="005D53CC" w:rsidRDefault="00485ACB" w:rsidP="00485ACB">
          <w:pPr>
            <w:pStyle w:val="D8946843394C43CBAED635A4AD76CD99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450A37BA24E6401EB0673DC4652EF2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484E3FF-DAE5-446B-86EA-8B04A65A881A}"/>
      </w:docPartPr>
      <w:docPartBody>
        <w:p w:rsidR="00FD2095" w:rsidRDefault="00920748" w:rsidP="00920748">
          <w:pPr>
            <w:pStyle w:val="450A37BA24E6401EB0673DC4652EF2E5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5E0B0383AEF14BF0BF2E9CFC72A84A7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A24A2C-7856-44D6-ABA8-1E69D113F872}"/>
      </w:docPartPr>
      <w:docPartBody>
        <w:p w:rsidR="00FD2095" w:rsidRDefault="00B84265" w:rsidP="00B84265">
          <w:pPr>
            <w:pStyle w:val="5E0B0383AEF14BF0BF2E9CFC72A84A712"/>
          </w:pPr>
          <w:r w:rsidRPr="00082673">
            <w:rPr>
              <w:rStyle w:val="TextodoMarcadordePosio"/>
              <w:rFonts w:asciiTheme="majorHAnsi" w:hAnsiTheme="majorHAnsi"/>
              <w:color w:val="FFFFFF" w:themeColor="background1"/>
              <w:sz w:val="2"/>
              <w:szCs w:val="2"/>
            </w:rPr>
            <w:t>Escolha um item.</w:t>
          </w:r>
        </w:p>
      </w:docPartBody>
    </w:docPart>
    <w:docPart>
      <w:docPartPr>
        <w:name w:val="DDE93C42A14846C59CCEEACED2309DB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ADD9FF4-36B9-4EDE-91F8-2D2655DF203F}"/>
      </w:docPartPr>
      <w:docPartBody>
        <w:p w:rsidR="00FD2095" w:rsidRDefault="00920748" w:rsidP="00920748">
          <w:pPr>
            <w:pStyle w:val="DDE93C42A14846C59CCEEACED2309DBA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C603ECC3CF9A45A497A99C88E7C4312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54BC1DA-DB5D-4696-B8E7-723151B70487}"/>
      </w:docPartPr>
      <w:docPartBody>
        <w:p w:rsidR="00FD2095" w:rsidRDefault="00920748" w:rsidP="00920748">
          <w:pPr>
            <w:pStyle w:val="C603ECC3CF9A45A497A99C88E7C43124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CB9C51F017514F5C81925302C6C4D6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6C17EB0-C310-43C6-917F-EF7B2AC1DBAC}"/>
      </w:docPartPr>
      <w:docPartBody>
        <w:p w:rsidR="00FD2095" w:rsidRDefault="00920748" w:rsidP="00920748">
          <w:pPr>
            <w:pStyle w:val="CB9C51F017514F5C81925302C6C4D636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1F3104EA435F481F8D61A7EE06ED73C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C389DD6-9202-40BA-ACEB-A76752301578}"/>
      </w:docPartPr>
      <w:docPartBody>
        <w:p w:rsidR="00FD2095" w:rsidRDefault="00920748" w:rsidP="00920748">
          <w:pPr>
            <w:pStyle w:val="1F3104EA435F481F8D61A7EE06ED73C9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F092C01527B6432DB6D301BAB4D1339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E8BEA35-84F8-471F-A39B-860C49A747A5}"/>
      </w:docPartPr>
      <w:docPartBody>
        <w:p w:rsidR="00FD2095" w:rsidRDefault="00920748" w:rsidP="00920748">
          <w:pPr>
            <w:pStyle w:val="F092C01527B6432DB6D301BAB4D13394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B7751FE6DC504583958B445C036F064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A2EDCD8-64D7-449A-B9E3-F4EBB62D6AA5}"/>
      </w:docPartPr>
      <w:docPartBody>
        <w:p w:rsidR="00FD2095" w:rsidRDefault="00920748" w:rsidP="00920748">
          <w:pPr>
            <w:pStyle w:val="B7751FE6DC504583958B445C036F0649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C2B3D7206D134859A9D90B7BAFF43C3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205220-09EF-4650-80EC-A20C7BAC110F}"/>
      </w:docPartPr>
      <w:docPartBody>
        <w:p w:rsidR="00FD2095" w:rsidRDefault="00920748" w:rsidP="00920748">
          <w:pPr>
            <w:pStyle w:val="C2B3D7206D134859A9D90B7BAFF43C30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783F5C886C2C481A8EC6EC7DFF2D088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E6ADE5-138F-4E6D-B0B4-A80C0FF123B8}"/>
      </w:docPartPr>
      <w:docPartBody>
        <w:p w:rsidR="00FD2095" w:rsidRDefault="00920748" w:rsidP="00920748">
          <w:pPr>
            <w:pStyle w:val="783F5C886C2C481A8EC6EC7DFF2D088E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0B794DCEE7504813BB10D37233BFC1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51E3AC3-4386-4AD5-A542-7CE6AF0A638B}"/>
      </w:docPartPr>
      <w:docPartBody>
        <w:p w:rsidR="00FD2095" w:rsidRDefault="00920748" w:rsidP="00920748">
          <w:pPr>
            <w:pStyle w:val="0B794DCEE7504813BB10D37233BFC136"/>
          </w:pPr>
          <w:r w:rsidRPr="0042734F">
            <w:rPr>
              <w:rStyle w:val="TextodoMarcadordePosio"/>
            </w:rPr>
            <w:t>Escolha um item.</w:t>
          </w:r>
        </w:p>
      </w:docPartBody>
    </w:docPart>
    <w:docPart>
      <w:docPartPr>
        <w:name w:val="38C8F3F0A8364796AA0535B4DD678BE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4670507-7649-463B-929E-C48435A72CB5}"/>
      </w:docPartPr>
      <w:docPartBody>
        <w:p w:rsidR="00FD2095" w:rsidRDefault="00920748" w:rsidP="00920748">
          <w:pPr>
            <w:pStyle w:val="38C8F3F0A8364796AA0535B4DD678BE7"/>
          </w:pPr>
          <w:r w:rsidRPr="0042734F">
            <w:rPr>
              <w:rStyle w:val="TextodoMarcadordePosio"/>
            </w:rPr>
            <w:t>Escolha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markup="0" w:comments="0"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156A82"/>
    <w:rsid w:val="000040C1"/>
    <w:rsid w:val="00062F34"/>
    <w:rsid w:val="000C1FD8"/>
    <w:rsid w:val="000C35A9"/>
    <w:rsid w:val="00105535"/>
    <w:rsid w:val="00156A82"/>
    <w:rsid w:val="0018346F"/>
    <w:rsid w:val="001F36DD"/>
    <w:rsid w:val="00227992"/>
    <w:rsid w:val="00233021"/>
    <w:rsid w:val="00261972"/>
    <w:rsid w:val="00301633"/>
    <w:rsid w:val="00397CAB"/>
    <w:rsid w:val="003C1BEC"/>
    <w:rsid w:val="0041194E"/>
    <w:rsid w:val="004636AB"/>
    <w:rsid w:val="00485ACB"/>
    <w:rsid w:val="00496F65"/>
    <w:rsid w:val="004D2740"/>
    <w:rsid w:val="00544849"/>
    <w:rsid w:val="0056623F"/>
    <w:rsid w:val="00577FC2"/>
    <w:rsid w:val="005D53CC"/>
    <w:rsid w:val="005E2A43"/>
    <w:rsid w:val="005F6EAC"/>
    <w:rsid w:val="0063378C"/>
    <w:rsid w:val="0065754E"/>
    <w:rsid w:val="00667BB8"/>
    <w:rsid w:val="00682540"/>
    <w:rsid w:val="006B2F93"/>
    <w:rsid w:val="006C5928"/>
    <w:rsid w:val="006F0E64"/>
    <w:rsid w:val="006F208A"/>
    <w:rsid w:val="00765F1F"/>
    <w:rsid w:val="007B3F38"/>
    <w:rsid w:val="007D1252"/>
    <w:rsid w:val="007F30D1"/>
    <w:rsid w:val="007F4252"/>
    <w:rsid w:val="008354AC"/>
    <w:rsid w:val="008478A5"/>
    <w:rsid w:val="00851545"/>
    <w:rsid w:val="008C54CE"/>
    <w:rsid w:val="00913457"/>
    <w:rsid w:val="00920748"/>
    <w:rsid w:val="00986EC3"/>
    <w:rsid w:val="00A13544"/>
    <w:rsid w:val="00A974DC"/>
    <w:rsid w:val="00AB2071"/>
    <w:rsid w:val="00AC24AF"/>
    <w:rsid w:val="00B40AEF"/>
    <w:rsid w:val="00B578F7"/>
    <w:rsid w:val="00B84265"/>
    <w:rsid w:val="00BC7739"/>
    <w:rsid w:val="00BF239F"/>
    <w:rsid w:val="00C648E1"/>
    <w:rsid w:val="00C9346E"/>
    <w:rsid w:val="00CD1418"/>
    <w:rsid w:val="00CF2ECC"/>
    <w:rsid w:val="00CF7A6F"/>
    <w:rsid w:val="00DA3286"/>
    <w:rsid w:val="00DE7978"/>
    <w:rsid w:val="00E33970"/>
    <w:rsid w:val="00E85FEC"/>
    <w:rsid w:val="00EF4CB6"/>
    <w:rsid w:val="00F06B07"/>
    <w:rsid w:val="00F33C16"/>
    <w:rsid w:val="00F54FFF"/>
    <w:rsid w:val="00FC6293"/>
    <w:rsid w:val="00FD2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B84265"/>
    <w:rPr>
      <w:color w:val="808080"/>
    </w:rPr>
  </w:style>
  <w:style w:type="paragraph" w:customStyle="1" w:styleId="54718FB4441543C7AC59CBD7FE751C6C">
    <w:name w:val="54718FB4441543C7AC59CBD7FE751C6C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54718FB4441543C7AC59CBD7FE751C6C1">
    <w:name w:val="54718FB4441543C7AC59CBD7FE751C6C1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3B9CF79A8BFD4619910D9A68B9FE4B02">
    <w:name w:val="3B9CF79A8BFD4619910D9A68B9FE4B02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54718FB4441543C7AC59CBD7FE751C6C2">
    <w:name w:val="54718FB4441543C7AC59CBD7FE751C6C2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3B9CF79A8BFD4619910D9A68B9FE4B021">
    <w:name w:val="3B9CF79A8BFD4619910D9A68B9FE4B021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54718FB4441543C7AC59CBD7FE751C6C3">
    <w:name w:val="54718FB4441543C7AC59CBD7FE751C6C3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3B9CF79A8BFD4619910D9A68B9FE4B022">
    <w:name w:val="3B9CF79A8BFD4619910D9A68B9FE4B022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54718FB4441543C7AC59CBD7FE751C6C4">
    <w:name w:val="54718FB4441543C7AC59CBD7FE751C6C4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C13BC82EFA5942A8AE7ED682349D88F4">
    <w:name w:val="C13BC82EFA5942A8AE7ED682349D88F4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C13BC82EFA5942A8AE7ED682349D88F41">
    <w:name w:val="C13BC82EFA5942A8AE7ED682349D88F41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C13BC82EFA5942A8AE7ED682349D88F42">
    <w:name w:val="C13BC82EFA5942A8AE7ED682349D88F42"/>
    <w:rsid w:val="00156A82"/>
    <w:pPr>
      <w:spacing w:after="0" w:line="240" w:lineRule="auto"/>
    </w:pPr>
    <w:rPr>
      <w:sz w:val="24"/>
      <w:szCs w:val="24"/>
      <w:lang w:eastAsia="en-US"/>
    </w:rPr>
  </w:style>
  <w:style w:type="paragraph" w:customStyle="1" w:styleId="1D4AAB2CC15D4A27AAE18B525AB1E723">
    <w:name w:val="1D4AAB2CC15D4A27AAE18B525AB1E723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F7DB120455254423BD0100C13825BD7E">
    <w:name w:val="F7DB120455254423BD0100C13825BD7E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48B53752674F4604AA67E6B422F1E9E0">
    <w:name w:val="48B53752674F4604AA67E6B422F1E9E0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32EF0D1D993242259569D75A97AE10F0">
    <w:name w:val="32EF0D1D993242259569D75A97AE10F0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C45E8700F21F4958A68815980DB6A5D3">
    <w:name w:val="C45E8700F21F4958A68815980DB6A5D3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23C6EB747A0041F1AB76FD11FFDD7480">
    <w:name w:val="23C6EB747A0041F1AB76FD11FFDD7480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B1D22910626E4ECBB93E5F97460740B6">
    <w:name w:val="B1D22910626E4ECBB93E5F97460740B6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22817AE7481642B4B4E111922418E1D3">
    <w:name w:val="22817AE7481642B4B4E111922418E1D3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33D62E92EE424BD69C1C090493E0C829">
    <w:name w:val="33D62E92EE424BD69C1C090493E0C829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FADFE0CD6EAA4F8B8913E285751EFE37">
    <w:name w:val="FADFE0CD6EAA4F8B8913E285751EFE37"/>
    <w:rsid w:val="00156A82"/>
    <w:pPr>
      <w:spacing w:after="0" w:line="240" w:lineRule="auto"/>
      <w:ind w:left="720"/>
      <w:contextualSpacing/>
    </w:pPr>
    <w:rPr>
      <w:sz w:val="24"/>
      <w:szCs w:val="24"/>
      <w:lang w:eastAsia="en-US"/>
    </w:rPr>
  </w:style>
  <w:style w:type="paragraph" w:customStyle="1" w:styleId="1D95611CB5864919B95C9A73261646AD">
    <w:name w:val="1D95611CB5864919B95C9A73261646AD"/>
    <w:rsid w:val="0056623F"/>
  </w:style>
  <w:style w:type="paragraph" w:customStyle="1" w:styleId="29F5A600CEBA4C1785B7198259C2F8B6">
    <w:name w:val="29F5A600CEBA4C1785B7198259C2F8B6"/>
    <w:rsid w:val="0056623F"/>
  </w:style>
  <w:style w:type="paragraph" w:customStyle="1" w:styleId="EB9760CA1D28439F8B2506BBF1A85A69">
    <w:name w:val="EB9760CA1D28439F8B2506BBF1A85A69"/>
    <w:rsid w:val="0056623F"/>
  </w:style>
  <w:style w:type="paragraph" w:customStyle="1" w:styleId="3BD6ABC3FAF94E44A40236868DA9329C">
    <w:name w:val="3BD6ABC3FAF94E44A40236868DA9329C"/>
    <w:rsid w:val="0056623F"/>
  </w:style>
  <w:style w:type="paragraph" w:customStyle="1" w:styleId="AAC9730D1A6E453491397F4B38261565">
    <w:name w:val="AAC9730D1A6E453491397F4B38261565"/>
    <w:rsid w:val="0056623F"/>
  </w:style>
  <w:style w:type="paragraph" w:customStyle="1" w:styleId="360EF16677004EC69EDF1C012C84DE5A">
    <w:name w:val="360EF16677004EC69EDF1C012C84DE5A"/>
    <w:rsid w:val="0056623F"/>
  </w:style>
  <w:style w:type="paragraph" w:customStyle="1" w:styleId="7F4EDAE20D074EAD916FA2DAD58EC7FD">
    <w:name w:val="7F4EDAE20D074EAD916FA2DAD58EC7FD"/>
    <w:rsid w:val="0056623F"/>
  </w:style>
  <w:style w:type="paragraph" w:customStyle="1" w:styleId="84E4CB4342C44987B19C000D1918D12D">
    <w:name w:val="84E4CB4342C44987B19C000D1918D12D"/>
    <w:rsid w:val="0056623F"/>
  </w:style>
  <w:style w:type="paragraph" w:customStyle="1" w:styleId="030CD4A6CECE4C6E8EFCDDF69C16C323">
    <w:name w:val="030CD4A6CECE4C6E8EFCDDF69C16C323"/>
    <w:rsid w:val="0056623F"/>
  </w:style>
  <w:style w:type="paragraph" w:customStyle="1" w:styleId="7B11EA301F9D49FF8222D5157EAAADAF">
    <w:name w:val="7B11EA301F9D49FF8222D5157EAAADAF"/>
    <w:rsid w:val="0056623F"/>
  </w:style>
  <w:style w:type="paragraph" w:customStyle="1" w:styleId="05370442F7AE457093F95A82BAA3D543">
    <w:name w:val="05370442F7AE457093F95A82BAA3D543"/>
    <w:rsid w:val="0056623F"/>
  </w:style>
  <w:style w:type="paragraph" w:customStyle="1" w:styleId="D40220C2E6244036853A07B4B734B808">
    <w:name w:val="D40220C2E6244036853A07B4B734B808"/>
    <w:rsid w:val="0056623F"/>
  </w:style>
  <w:style w:type="paragraph" w:customStyle="1" w:styleId="F57CB317496C49A497C7D432F0288CB8">
    <w:name w:val="F57CB317496C49A497C7D432F0288CB8"/>
    <w:rsid w:val="0056623F"/>
  </w:style>
  <w:style w:type="paragraph" w:customStyle="1" w:styleId="10E140517B57432F8EAD59D8551481B8">
    <w:name w:val="10E140517B57432F8EAD59D8551481B8"/>
    <w:rsid w:val="0056623F"/>
  </w:style>
  <w:style w:type="paragraph" w:customStyle="1" w:styleId="1C9B6ACBE3264B2C9EB4DA7322EB4E8F">
    <w:name w:val="1C9B6ACBE3264B2C9EB4DA7322EB4E8F"/>
    <w:rsid w:val="0056623F"/>
  </w:style>
  <w:style w:type="paragraph" w:customStyle="1" w:styleId="8EACBC76887143889EDB4F5978B5863D">
    <w:name w:val="8EACBC76887143889EDB4F5978B5863D"/>
    <w:rsid w:val="0056623F"/>
  </w:style>
  <w:style w:type="paragraph" w:customStyle="1" w:styleId="CD4B7B1A37A3484B8C02DEEA057A510B">
    <w:name w:val="CD4B7B1A37A3484B8C02DEEA057A510B"/>
    <w:rsid w:val="0056623F"/>
  </w:style>
  <w:style w:type="paragraph" w:customStyle="1" w:styleId="93B70D6BBA154C6EBC645B9CA66AF804">
    <w:name w:val="93B70D6BBA154C6EBC645B9CA66AF804"/>
    <w:rsid w:val="0056623F"/>
  </w:style>
  <w:style w:type="paragraph" w:customStyle="1" w:styleId="B916B70D85DC4FFA9F57FC70283343CB">
    <w:name w:val="B916B70D85DC4FFA9F57FC70283343CB"/>
    <w:rsid w:val="0056623F"/>
  </w:style>
  <w:style w:type="paragraph" w:customStyle="1" w:styleId="452FA30E06E642AFBD959723C8980429">
    <w:name w:val="452FA30E06E642AFBD959723C8980429"/>
    <w:rsid w:val="0056623F"/>
  </w:style>
  <w:style w:type="paragraph" w:customStyle="1" w:styleId="F71CE156D7F64B3C96540BBC164E6C82">
    <w:name w:val="F71CE156D7F64B3C96540BBC164E6C82"/>
    <w:rsid w:val="0056623F"/>
  </w:style>
  <w:style w:type="paragraph" w:customStyle="1" w:styleId="7A26F5037A7F47618351712374507C41">
    <w:name w:val="7A26F5037A7F47618351712374507C41"/>
    <w:rsid w:val="0056623F"/>
  </w:style>
  <w:style w:type="paragraph" w:customStyle="1" w:styleId="E96DED3147A444AAA1F55763F3910BBD">
    <w:name w:val="E96DED3147A444AAA1F55763F3910BBD"/>
    <w:rsid w:val="0056623F"/>
  </w:style>
  <w:style w:type="paragraph" w:customStyle="1" w:styleId="CC97D5837552453F93567DD5F066A74E">
    <w:name w:val="CC97D5837552453F93567DD5F066A74E"/>
    <w:rsid w:val="0056623F"/>
  </w:style>
  <w:style w:type="paragraph" w:customStyle="1" w:styleId="BF7296541EDB4D798943E422405F2475">
    <w:name w:val="BF7296541EDB4D798943E422405F2475"/>
    <w:rsid w:val="0056623F"/>
  </w:style>
  <w:style w:type="paragraph" w:customStyle="1" w:styleId="FD03D50C2DB14C0AAED7C99169619149">
    <w:name w:val="FD03D50C2DB14C0AAED7C99169619149"/>
    <w:rsid w:val="0056623F"/>
  </w:style>
  <w:style w:type="paragraph" w:customStyle="1" w:styleId="49FF2A1D919041C7933742CC2C2B4BEF">
    <w:name w:val="49FF2A1D919041C7933742CC2C2B4BEF"/>
    <w:rsid w:val="0056623F"/>
  </w:style>
  <w:style w:type="paragraph" w:customStyle="1" w:styleId="50A70ED5E73440C99B86213EFA07E289">
    <w:name w:val="50A70ED5E73440C99B86213EFA07E289"/>
    <w:rsid w:val="00986EC3"/>
  </w:style>
  <w:style w:type="paragraph" w:customStyle="1" w:styleId="AEC385C24D3847ABB57E126A5D0F45A8">
    <w:name w:val="AEC385C24D3847ABB57E126A5D0F45A8"/>
    <w:rsid w:val="004636AB"/>
    <w:pPr>
      <w:spacing w:after="160" w:line="259" w:lineRule="auto"/>
    </w:pPr>
  </w:style>
  <w:style w:type="paragraph" w:customStyle="1" w:styleId="F014352DF64A49CEAC4493D1DFB26423">
    <w:name w:val="F014352DF64A49CEAC4493D1DFB26423"/>
    <w:rsid w:val="004636AB"/>
    <w:pPr>
      <w:spacing w:after="160" w:line="259" w:lineRule="auto"/>
    </w:pPr>
  </w:style>
  <w:style w:type="paragraph" w:customStyle="1" w:styleId="A30BABC5599148BF87ABF124AED106F0">
    <w:name w:val="A30BABC5599148BF87ABF124AED106F0"/>
    <w:rsid w:val="004636AB"/>
    <w:pPr>
      <w:spacing w:after="160" w:line="259" w:lineRule="auto"/>
    </w:pPr>
  </w:style>
  <w:style w:type="paragraph" w:customStyle="1" w:styleId="86E09414D1C64D6B9F8C2979400CA846">
    <w:name w:val="86E09414D1C64D6B9F8C2979400CA846"/>
    <w:rsid w:val="004636AB"/>
    <w:pPr>
      <w:spacing w:after="160" w:line="259" w:lineRule="auto"/>
    </w:pPr>
  </w:style>
  <w:style w:type="paragraph" w:customStyle="1" w:styleId="F0F1D980FDF44DE78C98A6DF3D80DD40">
    <w:name w:val="F0F1D980FDF44DE78C98A6DF3D80DD40"/>
    <w:rsid w:val="004636AB"/>
    <w:pPr>
      <w:spacing w:after="160" w:line="259" w:lineRule="auto"/>
    </w:pPr>
  </w:style>
  <w:style w:type="paragraph" w:customStyle="1" w:styleId="980A692CC7CD426399A0E68D679FA195">
    <w:name w:val="980A692CC7CD426399A0E68D679FA195"/>
    <w:rsid w:val="004636AB"/>
    <w:pPr>
      <w:spacing w:after="160" w:line="259" w:lineRule="auto"/>
    </w:pPr>
  </w:style>
  <w:style w:type="paragraph" w:customStyle="1" w:styleId="F6E586FCE8CD46E49ECE167CAA6045A1">
    <w:name w:val="F6E586FCE8CD46E49ECE167CAA6045A1"/>
    <w:rsid w:val="00485ACB"/>
  </w:style>
  <w:style w:type="paragraph" w:customStyle="1" w:styleId="018757E32C064708B01603D38113C6CB">
    <w:name w:val="018757E32C064708B01603D38113C6CB"/>
    <w:rsid w:val="00485ACB"/>
  </w:style>
  <w:style w:type="paragraph" w:customStyle="1" w:styleId="D8946843394C43CBAED635A4AD76CD99">
    <w:name w:val="D8946843394C43CBAED635A4AD76CD99"/>
    <w:rsid w:val="00485ACB"/>
  </w:style>
  <w:style w:type="paragraph" w:customStyle="1" w:styleId="E9A367ABF9534A699012CDF92272359A">
    <w:name w:val="E9A367ABF9534A699012CDF92272359A"/>
    <w:rsid w:val="00485ACB"/>
  </w:style>
  <w:style w:type="paragraph" w:customStyle="1" w:styleId="919467BF284C4165B94981C2D0E1DF54">
    <w:name w:val="919467BF284C4165B94981C2D0E1DF54"/>
    <w:rsid w:val="00485ACB"/>
  </w:style>
  <w:style w:type="paragraph" w:customStyle="1" w:styleId="11A92F4BDBE9435FB4E557873FE2D284">
    <w:name w:val="11A92F4BDBE9435FB4E557873FE2D284"/>
    <w:rsid w:val="00485ACB"/>
  </w:style>
  <w:style w:type="paragraph" w:customStyle="1" w:styleId="A0F9CEC505BC43FF9100925C00ACD765">
    <w:name w:val="A0F9CEC505BC43FF9100925C00ACD765"/>
    <w:rsid w:val="00485ACB"/>
  </w:style>
  <w:style w:type="paragraph" w:customStyle="1" w:styleId="55AF2072DF8F47108926CF79EDBDC604">
    <w:name w:val="55AF2072DF8F47108926CF79EDBDC604"/>
    <w:rsid w:val="00485ACB"/>
  </w:style>
  <w:style w:type="paragraph" w:customStyle="1" w:styleId="A297C639CF8747D9B793A538EE73A4BC">
    <w:name w:val="A297C639CF8747D9B793A538EE73A4BC"/>
    <w:rsid w:val="00485ACB"/>
  </w:style>
  <w:style w:type="paragraph" w:customStyle="1" w:styleId="87F30ABA94C74794B4BC826646F34FDA">
    <w:name w:val="87F30ABA94C74794B4BC826646F34FDA"/>
    <w:rsid w:val="00485ACB"/>
  </w:style>
  <w:style w:type="paragraph" w:customStyle="1" w:styleId="4C5E376A6657494F9DD0A5A9F14F4A92">
    <w:name w:val="4C5E376A6657494F9DD0A5A9F14F4A92"/>
    <w:rsid w:val="00CD1418"/>
  </w:style>
  <w:style w:type="paragraph" w:customStyle="1" w:styleId="426D2B9E558041FE92605AFA525F80EC">
    <w:name w:val="426D2B9E558041FE92605AFA525F80EC"/>
    <w:rsid w:val="00CD1418"/>
  </w:style>
  <w:style w:type="paragraph" w:customStyle="1" w:styleId="010E864E3933409E8FC9292EE69C0B1A">
    <w:name w:val="010E864E3933409E8FC9292EE69C0B1A"/>
    <w:rsid w:val="00CD1418"/>
  </w:style>
  <w:style w:type="paragraph" w:customStyle="1" w:styleId="B261F8C974FC42B7A164E394D9F615AD">
    <w:name w:val="B261F8C974FC42B7A164E394D9F615AD"/>
    <w:rsid w:val="00CD1418"/>
  </w:style>
  <w:style w:type="paragraph" w:customStyle="1" w:styleId="40671A94830349B587A99C57BDC4A573">
    <w:name w:val="40671A94830349B587A99C57BDC4A573"/>
    <w:rsid w:val="00CD1418"/>
  </w:style>
  <w:style w:type="paragraph" w:customStyle="1" w:styleId="C1C827C1D2764F47927D3A03C5D47CC3">
    <w:name w:val="C1C827C1D2764F47927D3A03C5D47CC3"/>
    <w:rsid w:val="00CD1418"/>
  </w:style>
  <w:style w:type="paragraph" w:customStyle="1" w:styleId="1CFA8056EB47492098E6143A85F56E78">
    <w:name w:val="1CFA8056EB47492098E6143A85F56E78"/>
    <w:rsid w:val="00CD1418"/>
  </w:style>
  <w:style w:type="paragraph" w:customStyle="1" w:styleId="CF437915225E428893FDFC28AEFE446B">
    <w:name w:val="CF437915225E428893FDFC28AEFE446B"/>
    <w:rsid w:val="00CD1418"/>
  </w:style>
  <w:style w:type="paragraph" w:customStyle="1" w:styleId="67ABEDC3D47E40E68E3C0D6321B23C52">
    <w:name w:val="67ABEDC3D47E40E68E3C0D6321B23C52"/>
    <w:rsid w:val="00CD1418"/>
  </w:style>
  <w:style w:type="paragraph" w:customStyle="1" w:styleId="42B62F0366484685A54053C34DD12B41">
    <w:name w:val="42B62F0366484685A54053C34DD12B41"/>
    <w:rsid w:val="00920748"/>
  </w:style>
  <w:style w:type="paragraph" w:customStyle="1" w:styleId="0A922B6361EC41348C01A05627AFC87A">
    <w:name w:val="0A922B6361EC41348C01A05627AFC87A"/>
    <w:rsid w:val="00920748"/>
  </w:style>
  <w:style w:type="paragraph" w:customStyle="1" w:styleId="DA7857ADAC9E44A4A26184D731061FC1">
    <w:name w:val="DA7857ADAC9E44A4A26184D731061FC1"/>
    <w:rsid w:val="00920748"/>
  </w:style>
  <w:style w:type="paragraph" w:customStyle="1" w:styleId="B7714B2939B144378436592970772359">
    <w:name w:val="B7714B2939B144378436592970772359"/>
    <w:rsid w:val="00920748"/>
  </w:style>
  <w:style w:type="paragraph" w:customStyle="1" w:styleId="450A37BA24E6401EB0673DC4652EF2E5">
    <w:name w:val="450A37BA24E6401EB0673DC4652EF2E5"/>
    <w:rsid w:val="00920748"/>
  </w:style>
  <w:style w:type="paragraph" w:customStyle="1" w:styleId="4022419818F84220BD7C01590870E3A2">
    <w:name w:val="4022419818F84220BD7C01590870E3A2"/>
    <w:rsid w:val="00920748"/>
  </w:style>
  <w:style w:type="paragraph" w:customStyle="1" w:styleId="336138A690F24EB7BB985B9C93ED56FA">
    <w:name w:val="336138A690F24EB7BB985B9C93ED56FA"/>
    <w:rsid w:val="00920748"/>
  </w:style>
  <w:style w:type="paragraph" w:customStyle="1" w:styleId="81011A4E582F4437ACEA7324095BC17A">
    <w:name w:val="81011A4E582F4437ACEA7324095BC17A"/>
    <w:rsid w:val="00920748"/>
  </w:style>
  <w:style w:type="paragraph" w:customStyle="1" w:styleId="5E0B0383AEF14BF0BF2E9CFC72A84A71">
    <w:name w:val="5E0B0383AEF14BF0BF2E9CFC72A84A71"/>
    <w:rsid w:val="00920748"/>
  </w:style>
  <w:style w:type="paragraph" w:customStyle="1" w:styleId="DDE93C42A14846C59CCEEACED2309DBA">
    <w:name w:val="DDE93C42A14846C59CCEEACED2309DBA"/>
    <w:rsid w:val="00920748"/>
  </w:style>
  <w:style w:type="paragraph" w:customStyle="1" w:styleId="C603ECC3CF9A45A497A99C88E7C43124">
    <w:name w:val="C603ECC3CF9A45A497A99C88E7C43124"/>
    <w:rsid w:val="00920748"/>
  </w:style>
  <w:style w:type="paragraph" w:customStyle="1" w:styleId="CB9C51F017514F5C81925302C6C4D636">
    <w:name w:val="CB9C51F017514F5C81925302C6C4D636"/>
    <w:rsid w:val="00920748"/>
  </w:style>
  <w:style w:type="paragraph" w:customStyle="1" w:styleId="1F3104EA435F481F8D61A7EE06ED73C9">
    <w:name w:val="1F3104EA435F481F8D61A7EE06ED73C9"/>
    <w:rsid w:val="00920748"/>
  </w:style>
  <w:style w:type="paragraph" w:customStyle="1" w:styleId="F092C01527B6432DB6D301BAB4D13394">
    <w:name w:val="F092C01527B6432DB6D301BAB4D13394"/>
    <w:rsid w:val="00920748"/>
  </w:style>
  <w:style w:type="paragraph" w:customStyle="1" w:styleId="3E98F170029C4F9FB6713CD7167F5B23">
    <w:name w:val="3E98F170029C4F9FB6713CD7167F5B23"/>
    <w:rsid w:val="00920748"/>
  </w:style>
  <w:style w:type="paragraph" w:customStyle="1" w:styleId="B7751FE6DC504583958B445C036F0649">
    <w:name w:val="B7751FE6DC504583958B445C036F0649"/>
    <w:rsid w:val="00920748"/>
  </w:style>
  <w:style w:type="paragraph" w:customStyle="1" w:styleId="C2B3D7206D134859A9D90B7BAFF43C30">
    <w:name w:val="C2B3D7206D134859A9D90B7BAFF43C30"/>
    <w:rsid w:val="00920748"/>
  </w:style>
  <w:style w:type="paragraph" w:customStyle="1" w:styleId="783F5C886C2C481A8EC6EC7DFF2D088E">
    <w:name w:val="783F5C886C2C481A8EC6EC7DFF2D088E"/>
    <w:rsid w:val="00920748"/>
  </w:style>
  <w:style w:type="paragraph" w:customStyle="1" w:styleId="08276C6E8A894825B3013175D7C6F5E7">
    <w:name w:val="08276C6E8A894825B3013175D7C6F5E7"/>
    <w:rsid w:val="00920748"/>
  </w:style>
  <w:style w:type="paragraph" w:customStyle="1" w:styleId="0B794DCEE7504813BB10D37233BFC136">
    <w:name w:val="0B794DCEE7504813BB10D37233BFC136"/>
    <w:rsid w:val="00920748"/>
  </w:style>
  <w:style w:type="paragraph" w:customStyle="1" w:styleId="38C8F3F0A8364796AA0535B4DD678BE7">
    <w:name w:val="38C8F3F0A8364796AA0535B4DD678BE7"/>
    <w:rsid w:val="00920748"/>
  </w:style>
  <w:style w:type="paragraph" w:customStyle="1" w:styleId="EFAA953D34BE4072903F654D124A9F6A">
    <w:name w:val="EFAA953D34BE4072903F654D124A9F6A"/>
    <w:rsid w:val="00920748"/>
  </w:style>
  <w:style w:type="paragraph" w:customStyle="1" w:styleId="5E0B0383AEF14BF0BF2E9CFC72A84A711">
    <w:name w:val="5E0B0383AEF14BF0BF2E9CFC72A84A711"/>
    <w:rsid w:val="00B84265"/>
    <w:pPr>
      <w:spacing w:after="0" w:line="240" w:lineRule="auto"/>
    </w:pPr>
    <w:rPr>
      <w:sz w:val="24"/>
      <w:szCs w:val="24"/>
      <w:lang w:eastAsia="en-US"/>
    </w:rPr>
  </w:style>
  <w:style w:type="paragraph" w:customStyle="1" w:styleId="5E0B0383AEF14BF0BF2E9CFC72A84A712">
    <w:name w:val="5E0B0383AEF14BF0BF2E9CFC72A84A712"/>
    <w:rsid w:val="00B84265"/>
    <w:pPr>
      <w:spacing w:after="0" w:line="240" w:lineRule="auto"/>
    </w:pPr>
    <w:rPr>
      <w:sz w:val="24"/>
      <w:szCs w:val="24"/>
      <w:lang w:eastAsia="en-US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BE535E4-19FE-45C5-80F5-B201FF96C4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62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3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io Leite</dc:creator>
  <cp:lastModifiedBy>CONSULTORIACFAC</cp:lastModifiedBy>
  <cp:revision>4</cp:revision>
  <cp:lastPrinted>2018-11-30T16:30:00Z</cp:lastPrinted>
  <dcterms:created xsi:type="dcterms:W3CDTF">2019-01-24T15:25:00Z</dcterms:created>
  <dcterms:modified xsi:type="dcterms:W3CDTF">2019-01-24T15:58:00Z</dcterms:modified>
</cp:coreProperties>
</file>